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bin" ContentType="application/vnd.openxmlformats-officedocument.oleObjec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71D352" w14:textId="77777777" w:rsidR="009A542D" w:rsidRDefault="009A542D">
      <w:r w:rsidRPr="009A542D">
        <w:rPr>
          <w:noProof/>
          <w:lang w:val="en-US"/>
        </w:rPr>
        <w:drawing>
          <wp:inline distT="0" distB="0" distL="0" distR="0" wp14:anchorId="183434F8" wp14:editId="25E0CCD0">
            <wp:extent cx="6614556" cy="2511631"/>
            <wp:effectExtent l="0" t="0" r="15240" b="317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3C4BAE4" w14:textId="77777777" w:rsidR="0035568F" w:rsidRDefault="0035568F"/>
    <w:p w14:paraId="3D42AF52" w14:textId="77777777" w:rsidR="007E2699" w:rsidRDefault="00EA7A22" w:rsidP="00334B53">
      <w:pPr>
        <w:pStyle w:val="ListParagraph"/>
        <w:numPr>
          <w:ilvl w:val="0"/>
          <w:numId w:val="1"/>
        </w:numPr>
      </w:pPr>
      <w:r>
        <w:t xml:space="preserve">Across all </w:t>
      </w:r>
      <w:r w:rsidR="001F48E1">
        <w:t>types</w:t>
      </w:r>
      <w:r w:rsidR="00AB308F">
        <w:t xml:space="preserve">, </w:t>
      </w:r>
      <w:r w:rsidR="001F48E1">
        <w:t>participants</w:t>
      </w:r>
      <w:r w:rsidR="00AB308F">
        <w:t xml:space="preserve"> accept</w:t>
      </w:r>
      <w:r w:rsidR="00C04C83">
        <w:t>ed</w:t>
      </w:r>
      <w:r w:rsidR="00AB308F">
        <w:t xml:space="preserve"> more fair offers than </w:t>
      </w:r>
      <w:r w:rsidR="00B07868">
        <w:t>unfair offers across conditions.</w:t>
      </w:r>
    </w:p>
    <w:p w14:paraId="424CA53F" w14:textId="77777777" w:rsidR="009F34AD" w:rsidRDefault="00D42A19" w:rsidP="00334B53">
      <w:pPr>
        <w:pStyle w:val="ListParagraph"/>
        <w:numPr>
          <w:ilvl w:val="0"/>
          <w:numId w:val="1"/>
        </w:numPr>
      </w:pPr>
      <w:r>
        <w:t xml:space="preserve">Overall, participants </w:t>
      </w:r>
      <w:r w:rsidR="00C04C83">
        <w:t>accepted more offe</w:t>
      </w:r>
      <w:r w:rsidR="00353481">
        <w:t xml:space="preserve">rs, regardless of fairness in empathy condition than </w:t>
      </w:r>
      <w:r w:rsidR="00C0153E">
        <w:t>punishment condition.</w:t>
      </w:r>
    </w:p>
    <w:p w14:paraId="116C2E2B" w14:textId="77777777" w:rsidR="001316F0" w:rsidRDefault="001316F0" w:rsidP="001316F0"/>
    <w:p w14:paraId="7E33D7A6" w14:textId="77777777" w:rsidR="001316F0" w:rsidRDefault="001316F0" w:rsidP="007E2699">
      <w:pPr>
        <w:jc w:val="right"/>
      </w:pPr>
    </w:p>
    <w:p w14:paraId="25E4E5B4" w14:textId="77777777" w:rsidR="00490BAD" w:rsidRPr="00AA6B5B" w:rsidRDefault="00574B77" w:rsidP="00AA6B5B">
      <w:pPr>
        <w:jc w:val="center"/>
        <w:rPr>
          <w:b/>
        </w:rPr>
      </w:pPr>
      <w:r w:rsidRPr="00AA6B5B">
        <w:rPr>
          <w:b/>
        </w:rPr>
        <w:t>Stake size and acceptance rate</w:t>
      </w:r>
    </w:p>
    <w:p w14:paraId="594D0188" w14:textId="77777777" w:rsidR="001316F0" w:rsidRDefault="001316F0" w:rsidP="001316F0">
      <w:r w:rsidRPr="001316F0">
        <w:rPr>
          <w:noProof/>
          <w:lang w:val="en-US"/>
        </w:rPr>
        <w:drawing>
          <wp:inline distT="0" distB="0" distL="0" distR="0" wp14:anchorId="3C1DFC50" wp14:editId="65655E1B">
            <wp:extent cx="5448300" cy="2933198"/>
            <wp:effectExtent l="0" t="0" r="0" b="63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A40A1C2" w14:textId="77777777" w:rsidR="001316F0" w:rsidRDefault="001316F0" w:rsidP="001316F0">
      <w:r w:rsidRPr="001316F0">
        <w:rPr>
          <w:noProof/>
          <w:lang w:val="en-US"/>
        </w:rPr>
        <w:lastRenderedPageBreak/>
        <w:drawing>
          <wp:inline distT="0" distB="0" distL="0" distR="0" wp14:anchorId="7CD811DD" wp14:editId="227B3699">
            <wp:extent cx="5652135" cy="2974340"/>
            <wp:effectExtent l="0" t="0" r="12065" b="2286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6703CA0" w14:textId="77777777" w:rsidR="00D116D4" w:rsidRDefault="00D116D4" w:rsidP="001316F0"/>
    <w:p w14:paraId="7AD2C56D" w14:textId="77777777" w:rsidR="00D116D4" w:rsidRDefault="00D116D4" w:rsidP="001316F0"/>
    <w:p w14:paraId="1C8A8A23" w14:textId="77777777" w:rsidR="001316F0" w:rsidRDefault="001316F0" w:rsidP="001316F0">
      <w:r w:rsidRPr="001316F0">
        <w:rPr>
          <w:noProof/>
          <w:lang w:val="en-US"/>
        </w:rPr>
        <w:drawing>
          <wp:inline distT="0" distB="0" distL="0" distR="0" wp14:anchorId="0BBD9537" wp14:editId="0312068C">
            <wp:extent cx="5562600" cy="29337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9E22188" w14:textId="77777777" w:rsidR="001316F0" w:rsidRDefault="001316F0" w:rsidP="001316F0"/>
    <w:p w14:paraId="54119C4C" w14:textId="351FFBBF" w:rsidR="00C47E34" w:rsidRDefault="00113867" w:rsidP="00C47E34">
      <w:pPr>
        <w:pStyle w:val="ListParagraph"/>
        <w:numPr>
          <w:ilvl w:val="0"/>
          <w:numId w:val="2"/>
        </w:numPr>
      </w:pPr>
      <w:r>
        <w:t xml:space="preserve">Participants accepted more offer as the proposed stake size increase </w:t>
      </w:r>
      <w:r w:rsidR="005D769F">
        <w:t>in generally</w:t>
      </w:r>
      <w:r w:rsidR="00C47E34">
        <w:t>.</w:t>
      </w:r>
    </w:p>
    <w:p w14:paraId="27099532" w14:textId="533096A6" w:rsidR="00C47E34" w:rsidRDefault="00C47E34" w:rsidP="003A3D9C">
      <w:pPr>
        <w:ind w:left="360"/>
      </w:pPr>
    </w:p>
    <w:p w14:paraId="36F2FB28" w14:textId="77777777" w:rsidR="00AA6B5B" w:rsidRDefault="00AA6B5B" w:rsidP="001316F0"/>
    <w:p w14:paraId="71879A0A" w14:textId="77777777" w:rsidR="00AA6B5B" w:rsidRDefault="00AA6B5B" w:rsidP="001316F0"/>
    <w:p w14:paraId="799D0D14" w14:textId="190BB0E7" w:rsidR="00AA6B5B" w:rsidRPr="00630983" w:rsidRDefault="00AA6B5B" w:rsidP="00630983">
      <w:pPr>
        <w:jc w:val="center"/>
        <w:rPr>
          <w:b/>
        </w:rPr>
      </w:pPr>
      <w:r w:rsidRPr="00630983">
        <w:rPr>
          <w:b/>
        </w:rPr>
        <w:lastRenderedPageBreak/>
        <w:t>Fairness ratio and acceptance rate</w:t>
      </w:r>
    </w:p>
    <w:p w14:paraId="432D1674" w14:textId="4563BC10" w:rsidR="001316F0" w:rsidRDefault="00AA6B5B" w:rsidP="001316F0">
      <w:r w:rsidRPr="00AA6B5B">
        <w:rPr>
          <w:lang w:val="en-US"/>
        </w:rPr>
        <w:drawing>
          <wp:inline distT="0" distB="0" distL="0" distR="0" wp14:anchorId="1E328429" wp14:editId="1304E447">
            <wp:extent cx="5257800" cy="2894012"/>
            <wp:effectExtent l="0" t="0" r="0" b="1905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3C334E3" w14:textId="77777777" w:rsidR="001316F0" w:rsidRDefault="001316F0" w:rsidP="001316F0"/>
    <w:p w14:paraId="62D0ACA6" w14:textId="67ABC4F3" w:rsidR="001316F0" w:rsidRDefault="001316F0" w:rsidP="001316F0"/>
    <w:p w14:paraId="7A7C4161" w14:textId="77777777" w:rsidR="001316F0" w:rsidRDefault="001316F0" w:rsidP="001316F0"/>
    <w:p w14:paraId="0BE527B8" w14:textId="5472BDDB" w:rsidR="001316F0" w:rsidRDefault="00AA6B5B" w:rsidP="001316F0">
      <w:r w:rsidRPr="00AA6B5B">
        <w:rPr>
          <w:lang w:val="en-US"/>
        </w:rPr>
        <w:drawing>
          <wp:inline distT="0" distB="0" distL="0" distR="0" wp14:anchorId="50EA66C1" wp14:editId="4B74DF0B">
            <wp:extent cx="5257800" cy="2894012"/>
            <wp:effectExtent l="0" t="0" r="0" b="1905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71316C85" w14:textId="070DF1CA" w:rsidR="00813002" w:rsidRDefault="00AA6B5B" w:rsidP="001316F0">
      <w:r w:rsidRPr="00AA6B5B">
        <w:rPr>
          <w:lang w:val="en-US"/>
        </w:rPr>
        <w:lastRenderedPageBreak/>
        <w:drawing>
          <wp:inline distT="0" distB="0" distL="0" distR="0" wp14:anchorId="3D019059" wp14:editId="0672CEB9">
            <wp:extent cx="5423535" cy="2974340"/>
            <wp:effectExtent l="0" t="0" r="12065" b="22860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8B2A252" w14:textId="103A9458" w:rsidR="008957B6" w:rsidRDefault="008957B6" w:rsidP="008957B6">
      <w:pPr>
        <w:pStyle w:val="ListParagraph"/>
        <w:numPr>
          <w:ilvl w:val="0"/>
          <w:numId w:val="3"/>
        </w:numPr>
      </w:pPr>
      <w:r>
        <w:t>The acceptance rate decreases as offers get less fair</w:t>
      </w:r>
      <w:r w:rsidR="009B3289">
        <w:t xml:space="preserve"> in general</w:t>
      </w:r>
      <w:r w:rsidR="005A1B40">
        <w:t>.</w:t>
      </w:r>
    </w:p>
    <w:p w14:paraId="3A47BB75" w14:textId="77777777" w:rsidR="00205763" w:rsidRDefault="00205763" w:rsidP="001316F0"/>
    <w:p w14:paraId="6CEF42F4" w14:textId="31E88779" w:rsidR="00205763" w:rsidRPr="00630983" w:rsidRDefault="00205763" w:rsidP="00630983">
      <w:pPr>
        <w:jc w:val="center"/>
        <w:rPr>
          <w:b/>
        </w:rPr>
      </w:pPr>
      <w:r w:rsidRPr="00630983">
        <w:rPr>
          <w:b/>
        </w:rPr>
        <w:t>Healthy controls and fairness</w:t>
      </w:r>
    </w:p>
    <w:p w14:paraId="101D30BE" w14:textId="77777777" w:rsidR="00813002" w:rsidRDefault="00813002" w:rsidP="001316F0">
      <w:r w:rsidRPr="00813002">
        <w:rPr>
          <w:noProof/>
          <w:lang w:val="en-US"/>
        </w:rPr>
        <w:drawing>
          <wp:inline distT="0" distB="0" distL="0" distR="0" wp14:anchorId="79C3AB83" wp14:editId="2E43678C">
            <wp:extent cx="5473700" cy="2736059"/>
            <wp:effectExtent l="0" t="0" r="12700" b="762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9207E6A" w14:textId="2E061902" w:rsidR="005B4CCA" w:rsidRDefault="005B4CCA" w:rsidP="001316F0">
      <w:r w:rsidRPr="005B4CCA">
        <w:rPr>
          <w:lang w:val="en-US"/>
        </w:rPr>
        <w:lastRenderedPageBreak/>
        <w:drawing>
          <wp:inline distT="0" distB="0" distL="0" distR="0" wp14:anchorId="3AFA39EB" wp14:editId="4C3CD204">
            <wp:extent cx="5194935" cy="2537460"/>
            <wp:effectExtent l="0" t="0" r="12065" b="254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259B5AF" w14:textId="30E1EE6C" w:rsidR="005A1B40" w:rsidRDefault="009C12B9" w:rsidP="005A1B40">
      <w:pPr>
        <w:pStyle w:val="ListParagraph"/>
        <w:numPr>
          <w:ilvl w:val="0"/>
          <w:numId w:val="3"/>
        </w:numPr>
      </w:pPr>
      <w:r>
        <w:t xml:space="preserve">In binary fairness, </w:t>
      </w:r>
      <w:r w:rsidR="0022202E">
        <w:t>participants accepted more fair offers in baseline and punish condition.</w:t>
      </w:r>
      <w:bookmarkStart w:id="0" w:name="_GoBack"/>
      <w:bookmarkEnd w:id="0"/>
    </w:p>
    <w:p w14:paraId="369BB984" w14:textId="77777777" w:rsidR="005A1B40" w:rsidRDefault="005A1B40" w:rsidP="001316F0"/>
    <w:p w14:paraId="4AE39767" w14:textId="77777777" w:rsidR="00813002" w:rsidRPr="007E2699" w:rsidRDefault="00813002" w:rsidP="001316F0">
      <w:r w:rsidRPr="00813002">
        <w:rPr>
          <w:noProof/>
          <w:lang w:val="en-US"/>
        </w:rPr>
        <w:drawing>
          <wp:inline distT="0" distB="0" distL="0" distR="0" wp14:anchorId="708197DF" wp14:editId="2A734E74">
            <wp:extent cx="5309235" cy="3317240"/>
            <wp:effectExtent l="0" t="0" r="24765" b="1016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sectPr w:rsidR="00813002" w:rsidRPr="007E269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DDA5F2" w14:textId="77777777" w:rsidR="00092932" w:rsidRDefault="00092932" w:rsidP="009A542D">
      <w:pPr>
        <w:spacing w:after="0" w:line="240" w:lineRule="auto"/>
      </w:pPr>
      <w:r>
        <w:separator/>
      </w:r>
    </w:p>
  </w:endnote>
  <w:endnote w:type="continuationSeparator" w:id="0">
    <w:p w14:paraId="4CC9FE60" w14:textId="77777777" w:rsidR="00092932" w:rsidRDefault="00092932" w:rsidP="009A5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D081E3" w14:textId="77777777" w:rsidR="00092932" w:rsidRDefault="00092932" w:rsidP="009A542D">
      <w:pPr>
        <w:spacing w:after="0" w:line="240" w:lineRule="auto"/>
      </w:pPr>
      <w:r>
        <w:separator/>
      </w:r>
    </w:p>
  </w:footnote>
  <w:footnote w:type="continuationSeparator" w:id="0">
    <w:p w14:paraId="171F4FD9" w14:textId="77777777" w:rsidR="00092932" w:rsidRDefault="00092932" w:rsidP="009A5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BE72EB"/>
    <w:multiLevelType w:val="hybridMultilevel"/>
    <w:tmpl w:val="EFE02B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9D773E"/>
    <w:multiLevelType w:val="hybridMultilevel"/>
    <w:tmpl w:val="1E5054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5087F10"/>
    <w:multiLevelType w:val="hybridMultilevel"/>
    <w:tmpl w:val="C5D2A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0NDK1MDI3MzcyNDFW0lEKTi0uzszPAykwqgUAp4EZaCwAAAA="/>
  </w:docVars>
  <w:rsids>
    <w:rsidRoot w:val="009A542D"/>
    <w:rsid w:val="00021747"/>
    <w:rsid w:val="00092932"/>
    <w:rsid w:val="00113867"/>
    <w:rsid w:val="001316F0"/>
    <w:rsid w:val="0014385B"/>
    <w:rsid w:val="001F48E1"/>
    <w:rsid w:val="00205763"/>
    <w:rsid w:val="0022202E"/>
    <w:rsid w:val="00334B53"/>
    <w:rsid w:val="00350074"/>
    <w:rsid w:val="00353481"/>
    <w:rsid w:val="0035568F"/>
    <w:rsid w:val="003A3D9C"/>
    <w:rsid w:val="00421DDC"/>
    <w:rsid w:val="00490BAD"/>
    <w:rsid w:val="00574B77"/>
    <w:rsid w:val="005A1B40"/>
    <w:rsid w:val="005B4CCA"/>
    <w:rsid w:val="005D769F"/>
    <w:rsid w:val="00630983"/>
    <w:rsid w:val="007352EF"/>
    <w:rsid w:val="007E2699"/>
    <w:rsid w:val="00813002"/>
    <w:rsid w:val="008957B6"/>
    <w:rsid w:val="008E47CB"/>
    <w:rsid w:val="00917EF9"/>
    <w:rsid w:val="009341C9"/>
    <w:rsid w:val="009A542D"/>
    <w:rsid w:val="009B3289"/>
    <w:rsid w:val="009C12B9"/>
    <w:rsid w:val="009F34AD"/>
    <w:rsid w:val="00AA6B5B"/>
    <w:rsid w:val="00AB308F"/>
    <w:rsid w:val="00AC7ABA"/>
    <w:rsid w:val="00B07868"/>
    <w:rsid w:val="00C0153E"/>
    <w:rsid w:val="00C04C83"/>
    <w:rsid w:val="00C47E34"/>
    <w:rsid w:val="00CF4523"/>
    <w:rsid w:val="00D116D4"/>
    <w:rsid w:val="00D42A19"/>
    <w:rsid w:val="00D732A2"/>
    <w:rsid w:val="00E76431"/>
    <w:rsid w:val="00EA7A22"/>
    <w:rsid w:val="00FC7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64CA9"/>
  <w15:chartTrackingRefBased/>
  <w15:docId w15:val="{9C8CE97A-4837-44F2-BBE2-785F7DD63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42D"/>
  </w:style>
  <w:style w:type="paragraph" w:styleId="Footer">
    <w:name w:val="footer"/>
    <w:basedOn w:val="Normal"/>
    <w:link w:val="FooterChar"/>
    <w:uiPriority w:val="99"/>
    <w:unhideWhenUsed/>
    <w:rsid w:val="009A5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42D"/>
  </w:style>
  <w:style w:type="paragraph" w:styleId="ListParagraph">
    <w:name w:val="List Paragraph"/>
    <w:basedOn w:val="Normal"/>
    <w:uiPriority w:val="34"/>
    <w:qFormat/>
    <w:rsid w:val="00334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chart" Target="charts/chart5.xml"/><Relationship Id="rId12" Type="http://schemas.openxmlformats.org/officeDocument/2006/relationships/chart" Target="charts/chart6.xml"/><Relationship Id="rId13" Type="http://schemas.openxmlformats.org/officeDocument/2006/relationships/chart" Target="charts/chart7.xml"/><Relationship Id="rId14" Type="http://schemas.openxmlformats.org/officeDocument/2006/relationships/chart" Target="charts/chart8.xml"/><Relationship Id="rId15" Type="http://schemas.openxmlformats.org/officeDocument/2006/relationships/chart" Target="charts/chart9.xml"/><Relationship Id="rId16" Type="http://schemas.openxmlformats.org/officeDocument/2006/relationships/chart" Target="charts/chart10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chart" Target="charts/chart1.xml"/><Relationship Id="rId8" Type="http://schemas.openxmlformats.org/officeDocument/2006/relationships/chart" Target="charts/chart2.xml"/><Relationship Id="rId9" Type="http://schemas.openxmlformats.org/officeDocument/2006/relationships/chart" Target="charts/chart3.xml"/><Relationship Id="rId10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4" Type="http://schemas.openxmlformats.org/officeDocument/2006/relationships/chartUserShapes" Target="../drawings/drawing1.xml"/><Relationship Id="rId1" Type="http://schemas.microsoft.com/office/2011/relationships/chartStyle" Target="style1.xml"/><Relationship Id="rId2" Type="http://schemas.microsoft.com/office/2011/relationships/chartColorStyle" Target="colors1.xml"/></Relationships>
</file>

<file path=word/charts/_rels/chart10.xml.rels><?xml version="1.0" encoding="UTF-8" standalone="yes"?>
<Relationships xmlns="http://schemas.openxmlformats.org/package/2006/relationships"><Relationship Id="rId1" Type="http://schemas.microsoft.com/office/2011/relationships/chartStyle" Target="style10.xml"/><Relationship Id="rId2" Type="http://schemas.microsoft.com/office/2011/relationships/chartColorStyle" Target="colors10.xml"/><Relationship Id="rId3" Type="http://schemas.openxmlformats.org/officeDocument/2006/relationships/oleObject" Target="file:////Users\kezhang\ownCloud\Suicide_UG\UG_clean_updated\stackSize_control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microsoft.com/office/2011/relationships/chartStyle" Target="style2.xml"/><Relationship Id="rId2" Type="http://schemas.microsoft.com/office/2011/relationships/chartColorStyle" Target="colors2.xml"/><Relationship Id="rId3" Type="http://schemas.openxmlformats.org/officeDocument/2006/relationships/oleObject" Target="file:////Users\kezhang\ownCloud\Suicide_UG\UG_clean_updated\baseline_stackSize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microsoft.com/office/2011/relationships/chartStyle" Target="style3.xml"/><Relationship Id="rId2" Type="http://schemas.microsoft.com/office/2011/relationships/chartColorStyle" Target="colors3.xml"/><Relationship Id="rId3" Type="http://schemas.openxmlformats.org/officeDocument/2006/relationships/oleObject" Target="file:////Users\kezhang\ownCloud\Suicide_UG\UG_clean_updated\empathy_stackSize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microsoft.com/office/2011/relationships/chartStyle" Target="style4.xml"/><Relationship Id="rId2" Type="http://schemas.microsoft.com/office/2011/relationships/chartColorStyle" Target="colors4.xml"/><Relationship Id="rId3" Type="http://schemas.openxmlformats.org/officeDocument/2006/relationships/oleObject" Target="file:////Users\kezhang\ownCloud\Suicide_UG\UG_clean_updated\punish_stackSize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microsoft.com/office/2011/relationships/chartStyle" Target="style5.xml"/><Relationship Id="rId2" Type="http://schemas.microsoft.com/office/2011/relationships/chartColorStyle" Target="colors5.xml"/><Relationship Id="rId3" Type="http://schemas.openxmlformats.org/officeDocument/2006/relationships/oleObject" Target="file:////Users/kezhang/ownCloud/Suicide_UG/UG_clean_updated/baseline_stackSize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microsoft.com/office/2011/relationships/chartStyle" Target="style6.xml"/><Relationship Id="rId2" Type="http://schemas.microsoft.com/office/2011/relationships/chartColorStyle" Target="colors6.xml"/><Relationship Id="rId3" Type="http://schemas.openxmlformats.org/officeDocument/2006/relationships/oleObject" Target="file:////Users/kezhang/ownCloud/Suicide_UG/UG_clean_updated/empathy_stackSize.xlsx" TargetMode="External"/></Relationships>
</file>

<file path=word/charts/_rels/chart7.xml.rels><?xml version="1.0" encoding="UTF-8" standalone="yes"?>
<Relationships xmlns="http://schemas.openxmlformats.org/package/2006/relationships"><Relationship Id="rId1" Type="http://schemas.microsoft.com/office/2011/relationships/chartStyle" Target="style7.xml"/><Relationship Id="rId2" Type="http://schemas.microsoft.com/office/2011/relationships/chartColorStyle" Target="colors7.xml"/><Relationship Id="rId3" Type="http://schemas.openxmlformats.org/officeDocument/2006/relationships/oleObject" Target="file:////Users/kezhang/ownCloud/Suicide_UG/UG_clean_updated/punish_stackSize.xlsx" TargetMode="External"/></Relationships>
</file>

<file path=word/charts/_rels/chart8.xml.rels><?xml version="1.0" encoding="UTF-8" standalone="yes"?>
<Relationships xmlns="http://schemas.openxmlformats.org/package/2006/relationships"><Relationship Id="rId1" Type="http://schemas.microsoft.com/office/2011/relationships/chartStyle" Target="style8.xml"/><Relationship Id="rId2" Type="http://schemas.microsoft.com/office/2011/relationships/chartColorStyle" Target="colors8.xml"/><Relationship Id="rId3" Type="http://schemas.openxmlformats.org/officeDocument/2006/relationships/oleObject" Target="file:////Users\kezhang\ownCloud\Suicide_UG\UG_clean_updated\stackSize_controls.xlsx" TargetMode="External"/></Relationships>
</file>

<file path=word/charts/_rels/chart9.xml.rels><?xml version="1.0" encoding="UTF-8" standalone="yes"?>
<Relationships xmlns="http://schemas.openxmlformats.org/package/2006/relationships"><Relationship Id="rId1" Type="http://schemas.microsoft.com/office/2011/relationships/chartStyle" Target="style9.xml"/><Relationship Id="rId2" Type="http://schemas.microsoft.com/office/2011/relationships/chartColorStyle" Target="colors9.xml"/><Relationship Id="rId3" Type="http://schemas.openxmlformats.org/officeDocument/2006/relationships/oleObject" Target="file:////Users/kezhang/ownCloud/Suicide_UG/UG_clean_updated/stackSize_control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5 group offer</a:t>
            </a:r>
            <a:r>
              <a:rPr lang="en-US" baseline="0"/>
              <a:t> </a:t>
            </a:r>
            <a:r>
              <a:rPr lang="en-US"/>
              <a:t>acceptance</a:t>
            </a:r>
          </a:p>
        </c:rich>
      </c:tx>
      <c:layout>
        <c:manualLayout>
          <c:xMode val="edge"/>
          <c:yMode val="edge"/>
          <c:x val="0.410137585006186"/>
          <c:y val="0.0111311655127281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oup5_reappraisal!$B$1</c:f>
              <c:strCache>
                <c:ptCount val="1"/>
                <c:pt idx="0">
                  <c:v>con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group5_reappraisal!$A$2:$C$31</c:f>
              <c:multiLvlStrCache>
                <c:ptCount val="30"/>
                <c:lvl>
                  <c:pt idx="0">
                    <c:v>fair</c:v>
                  </c:pt>
                  <c:pt idx="1">
                    <c:v>unfair</c:v>
                  </c:pt>
                  <c:pt idx="2">
                    <c:v>fair</c:v>
                  </c:pt>
                  <c:pt idx="3">
                    <c:v>unfair</c:v>
                  </c:pt>
                  <c:pt idx="4">
                    <c:v>fair</c:v>
                  </c:pt>
                  <c:pt idx="5">
                    <c:v>unfair</c:v>
                  </c:pt>
                  <c:pt idx="6">
                    <c:v>fair</c:v>
                  </c:pt>
                  <c:pt idx="7">
                    <c:v>unfair</c:v>
                  </c:pt>
                  <c:pt idx="8">
                    <c:v>fair</c:v>
                  </c:pt>
                  <c:pt idx="9">
                    <c:v>unfair</c:v>
                  </c:pt>
                  <c:pt idx="10">
                    <c:v>fair</c:v>
                  </c:pt>
                  <c:pt idx="11">
                    <c:v>unfair</c:v>
                  </c:pt>
                  <c:pt idx="12">
                    <c:v>fair</c:v>
                  </c:pt>
                  <c:pt idx="13">
                    <c:v>unfair</c:v>
                  </c:pt>
                  <c:pt idx="14">
                    <c:v>fair</c:v>
                  </c:pt>
                  <c:pt idx="15">
                    <c:v>unfair</c:v>
                  </c:pt>
                  <c:pt idx="16">
                    <c:v>fair</c:v>
                  </c:pt>
                  <c:pt idx="17">
                    <c:v>unfair</c:v>
                  </c:pt>
                  <c:pt idx="18">
                    <c:v>fair</c:v>
                  </c:pt>
                  <c:pt idx="19">
                    <c:v>unfair</c:v>
                  </c:pt>
                  <c:pt idx="20">
                    <c:v>fair</c:v>
                  </c:pt>
                  <c:pt idx="21">
                    <c:v>unfair</c:v>
                  </c:pt>
                  <c:pt idx="22">
                    <c:v>fair</c:v>
                  </c:pt>
                  <c:pt idx="23">
                    <c:v>unfair</c:v>
                  </c:pt>
                  <c:pt idx="24">
                    <c:v>fair</c:v>
                  </c:pt>
                  <c:pt idx="25">
                    <c:v>unfair</c:v>
                  </c:pt>
                  <c:pt idx="26">
                    <c:v>fair</c:v>
                  </c:pt>
                  <c:pt idx="27">
                    <c:v>unfair</c:v>
                  </c:pt>
                  <c:pt idx="28">
                    <c:v>fair</c:v>
                  </c:pt>
                  <c:pt idx="29">
                    <c:v>unfair</c:v>
                  </c:pt>
                </c:lvl>
                <c:lvl>
                  <c:pt idx="0">
                    <c:v>baseline</c:v>
                  </c:pt>
                  <c:pt idx="2">
                    <c:v>empathy</c:v>
                  </c:pt>
                  <c:pt idx="4">
                    <c:v>punish</c:v>
                  </c:pt>
                  <c:pt idx="6">
                    <c:v>baseline</c:v>
                  </c:pt>
                  <c:pt idx="8">
                    <c:v>empathy</c:v>
                  </c:pt>
                  <c:pt idx="10">
                    <c:v>punish</c:v>
                  </c:pt>
                  <c:pt idx="12">
                    <c:v>baseline</c:v>
                  </c:pt>
                  <c:pt idx="14">
                    <c:v>empathy</c:v>
                  </c:pt>
                  <c:pt idx="16">
                    <c:v>punish</c:v>
                  </c:pt>
                  <c:pt idx="18">
                    <c:v>baseline</c:v>
                  </c:pt>
                  <c:pt idx="20">
                    <c:v>empathy</c:v>
                  </c:pt>
                  <c:pt idx="22">
                    <c:v>punish</c:v>
                  </c:pt>
                  <c:pt idx="24">
                    <c:v>baseline</c:v>
                  </c:pt>
                  <c:pt idx="26">
                    <c:v>empathy</c:v>
                  </c:pt>
                  <c:pt idx="28">
                    <c:v>punish</c:v>
                  </c:pt>
                </c:lvl>
                <c:lvl>
                  <c:pt idx="0">
                    <c:v>AttempterHL</c:v>
                  </c:pt>
                  <c:pt idx="6">
                    <c:v>AttempterLL</c:v>
                  </c:pt>
                  <c:pt idx="12">
                    <c:v>control</c:v>
                  </c:pt>
                  <c:pt idx="18">
                    <c:v>depression</c:v>
                  </c:pt>
                  <c:pt idx="24">
                    <c:v>ideator</c:v>
                  </c:pt>
                </c:lvl>
              </c:multiLvlStrCache>
            </c:multiLvlStrRef>
          </c:cat>
          <c:val>
            <c:numRef>
              <c:f>group5_reappraisal!$B$2:$B$31</c:f>
              <c:numCache>
                <c:formatCode>General</c:formatCode>
                <c:ptCount val="30"/>
                <c:pt idx="0">
                  <c:v>0.0</c:v>
                </c:pt>
                <c:pt idx="2">
                  <c:v>0.0</c:v>
                </c:pt>
                <c:pt idx="4">
                  <c:v>0.0</c:v>
                </c:pt>
                <c:pt idx="6">
                  <c:v>0.0</c:v>
                </c:pt>
                <c:pt idx="8">
                  <c:v>0.0</c:v>
                </c:pt>
                <c:pt idx="10">
                  <c:v>0.0</c:v>
                </c:pt>
                <c:pt idx="12">
                  <c:v>0.0</c:v>
                </c:pt>
                <c:pt idx="14">
                  <c:v>0.0</c:v>
                </c:pt>
                <c:pt idx="16">
                  <c:v>0.0</c:v>
                </c:pt>
                <c:pt idx="18">
                  <c:v>0.0</c:v>
                </c:pt>
                <c:pt idx="20">
                  <c:v>0.0</c:v>
                </c:pt>
                <c:pt idx="22">
                  <c:v>0.0</c:v>
                </c:pt>
                <c:pt idx="24">
                  <c:v>0.0</c:v>
                </c:pt>
                <c:pt idx="26">
                  <c:v>0.0</c:v>
                </c:pt>
                <c:pt idx="28">
                  <c:v>0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4314-4BA8-AD01-309C1E0309FC}"/>
            </c:ext>
          </c:extLst>
        </c:ser>
        <c:ser>
          <c:idx val="1"/>
          <c:order val="1"/>
          <c:tx>
            <c:strRef>
              <c:f>group5_reappraisal!$C$1</c:f>
              <c:strCache>
                <c:ptCount val="1"/>
                <c:pt idx="0">
                  <c:v>fairnes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multiLvlStrRef>
              <c:f>group5_reappraisal!$A$2:$C$31</c:f>
              <c:multiLvlStrCache>
                <c:ptCount val="30"/>
                <c:lvl>
                  <c:pt idx="0">
                    <c:v>fair</c:v>
                  </c:pt>
                  <c:pt idx="1">
                    <c:v>unfair</c:v>
                  </c:pt>
                  <c:pt idx="2">
                    <c:v>fair</c:v>
                  </c:pt>
                  <c:pt idx="3">
                    <c:v>unfair</c:v>
                  </c:pt>
                  <c:pt idx="4">
                    <c:v>fair</c:v>
                  </c:pt>
                  <c:pt idx="5">
                    <c:v>unfair</c:v>
                  </c:pt>
                  <c:pt idx="6">
                    <c:v>fair</c:v>
                  </c:pt>
                  <c:pt idx="7">
                    <c:v>unfair</c:v>
                  </c:pt>
                  <c:pt idx="8">
                    <c:v>fair</c:v>
                  </c:pt>
                  <c:pt idx="9">
                    <c:v>unfair</c:v>
                  </c:pt>
                  <c:pt idx="10">
                    <c:v>fair</c:v>
                  </c:pt>
                  <c:pt idx="11">
                    <c:v>unfair</c:v>
                  </c:pt>
                  <c:pt idx="12">
                    <c:v>fair</c:v>
                  </c:pt>
                  <c:pt idx="13">
                    <c:v>unfair</c:v>
                  </c:pt>
                  <c:pt idx="14">
                    <c:v>fair</c:v>
                  </c:pt>
                  <c:pt idx="15">
                    <c:v>unfair</c:v>
                  </c:pt>
                  <c:pt idx="16">
                    <c:v>fair</c:v>
                  </c:pt>
                  <c:pt idx="17">
                    <c:v>unfair</c:v>
                  </c:pt>
                  <c:pt idx="18">
                    <c:v>fair</c:v>
                  </c:pt>
                  <c:pt idx="19">
                    <c:v>unfair</c:v>
                  </c:pt>
                  <c:pt idx="20">
                    <c:v>fair</c:v>
                  </c:pt>
                  <c:pt idx="21">
                    <c:v>unfair</c:v>
                  </c:pt>
                  <c:pt idx="22">
                    <c:v>fair</c:v>
                  </c:pt>
                  <c:pt idx="23">
                    <c:v>unfair</c:v>
                  </c:pt>
                  <c:pt idx="24">
                    <c:v>fair</c:v>
                  </c:pt>
                  <c:pt idx="25">
                    <c:v>unfair</c:v>
                  </c:pt>
                  <c:pt idx="26">
                    <c:v>fair</c:v>
                  </c:pt>
                  <c:pt idx="27">
                    <c:v>unfair</c:v>
                  </c:pt>
                  <c:pt idx="28">
                    <c:v>fair</c:v>
                  </c:pt>
                  <c:pt idx="29">
                    <c:v>unfair</c:v>
                  </c:pt>
                </c:lvl>
                <c:lvl>
                  <c:pt idx="0">
                    <c:v>baseline</c:v>
                  </c:pt>
                  <c:pt idx="2">
                    <c:v>empathy</c:v>
                  </c:pt>
                  <c:pt idx="4">
                    <c:v>punish</c:v>
                  </c:pt>
                  <c:pt idx="6">
                    <c:v>baseline</c:v>
                  </c:pt>
                  <c:pt idx="8">
                    <c:v>empathy</c:v>
                  </c:pt>
                  <c:pt idx="10">
                    <c:v>punish</c:v>
                  </c:pt>
                  <c:pt idx="12">
                    <c:v>baseline</c:v>
                  </c:pt>
                  <c:pt idx="14">
                    <c:v>empathy</c:v>
                  </c:pt>
                  <c:pt idx="16">
                    <c:v>punish</c:v>
                  </c:pt>
                  <c:pt idx="18">
                    <c:v>baseline</c:v>
                  </c:pt>
                  <c:pt idx="20">
                    <c:v>empathy</c:v>
                  </c:pt>
                  <c:pt idx="22">
                    <c:v>punish</c:v>
                  </c:pt>
                  <c:pt idx="24">
                    <c:v>baseline</c:v>
                  </c:pt>
                  <c:pt idx="26">
                    <c:v>empathy</c:v>
                  </c:pt>
                  <c:pt idx="28">
                    <c:v>punish</c:v>
                  </c:pt>
                </c:lvl>
                <c:lvl>
                  <c:pt idx="0">
                    <c:v>AttempterHL</c:v>
                  </c:pt>
                  <c:pt idx="6">
                    <c:v>AttempterLL</c:v>
                  </c:pt>
                  <c:pt idx="12">
                    <c:v>control</c:v>
                  </c:pt>
                  <c:pt idx="18">
                    <c:v>depression</c:v>
                  </c:pt>
                  <c:pt idx="24">
                    <c:v>ideator</c:v>
                  </c:pt>
                </c:lvl>
              </c:multiLvlStrCache>
            </c:multiLvlStrRef>
          </c:cat>
          <c:val>
            <c:numRef>
              <c:f>group5_reappraisal!$C$2:$C$31</c:f>
              <c:numCache>
                <c:formatCode>General</c:formatCode>
                <c:ptCount val="30"/>
                <c:pt idx="0">
                  <c:v>0.0</c:v>
                </c:pt>
                <c:pt idx="1">
                  <c:v>0.0</c:v>
                </c:pt>
                <c:pt idx="2">
                  <c:v>0.0</c:v>
                </c:pt>
                <c:pt idx="3">
                  <c:v>0.0</c:v>
                </c:pt>
                <c:pt idx="4">
                  <c:v>0.0</c:v>
                </c:pt>
                <c:pt idx="5">
                  <c:v>0.0</c:v>
                </c:pt>
                <c:pt idx="6">
                  <c:v>0.0</c:v>
                </c:pt>
                <c:pt idx="7">
                  <c:v>0.0</c:v>
                </c:pt>
                <c:pt idx="8">
                  <c:v>0.0</c:v>
                </c:pt>
                <c:pt idx="9">
                  <c:v>0.0</c:v>
                </c:pt>
                <c:pt idx="10">
                  <c:v>0.0</c:v>
                </c:pt>
                <c:pt idx="11">
                  <c:v>0.0</c:v>
                </c:pt>
                <c:pt idx="12">
                  <c:v>0.0</c:v>
                </c:pt>
                <c:pt idx="13">
                  <c:v>0.0</c:v>
                </c:pt>
                <c:pt idx="14">
                  <c:v>0.0</c:v>
                </c:pt>
                <c:pt idx="15">
                  <c:v>0.0</c:v>
                </c:pt>
                <c:pt idx="16">
                  <c:v>0.0</c:v>
                </c:pt>
                <c:pt idx="17">
                  <c:v>0.0</c:v>
                </c:pt>
                <c:pt idx="18">
                  <c:v>0.0</c:v>
                </c:pt>
                <c:pt idx="19">
                  <c:v>0.0</c:v>
                </c:pt>
                <c:pt idx="20">
                  <c:v>0.0</c:v>
                </c:pt>
                <c:pt idx="21">
                  <c:v>0.0</c:v>
                </c:pt>
                <c:pt idx="22">
                  <c:v>0.0</c:v>
                </c:pt>
                <c:pt idx="23">
                  <c:v>0.0</c:v>
                </c:pt>
                <c:pt idx="24">
                  <c:v>0.0</c:v>
                </c:pt>
                <c:pt idx="25">
                  <c:v>0.0</c:v>
                </c:pt>
                <c:pt idx="26">
                  <c:v>0.0</c:v>
                </c:pt>
                <c:pt idx="27">
                  <c:v>0.0</c:v>
                </c:pt>
                <c:pt idx="28">
                  <c:v>0.0</c:v>
                </c:pt>
                <c:pt idx="29">
                  <c:v>0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4314-4BA8-AD01-309C1E0309FC}"/>
            </c:ext>
          </c:extLst>
        </c:ser>
        <c:ser>
          <c:idx val="3"/>
          <c:order val="2"/>
          <c:tx>
            <c:strRef>
              <c:f>group5_reappraisal!$E$1</c:f>
              <c:strCache>
                <c:ptCount val="1"/>
                <c:pt idx="0">
                  <c:v>accept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multiLvlStrRef>
              <c:f>group5_reappraisal!$A$2:$C$31</c:f>
              <c:multiLvlStrCache>
                <c:ptCount val="30"/>
                <c:lvl>
                  <c:pt idx="0">
                    <c:v>fair</c:v>
                  </c:pt>
                  <c:pt idx="1">
                    <c:v>unfair</c:v>
                  </c:pt>
                  <c:pt idx="2">
                    <c:v>fair</c:v>
                  </c:pt>
                  <c:pt idx="3">
                    <c:v>unfair</c:v>
                  </c:pt>
                  <c:pt idx="4">
                    <c:v>fair</c:v>
                  </c:pt>
                  <c:pt idx="5">
                    <c:v>unfair</c:v>
                  </c:pt>
                  <c:pt idx="6">
                    <c:v>fair</c:v>
                  </c:pt>
                  <c:pt idx="7">
                    <c:v>unfair</c:v>
                  </c:pt>
                  <c:pt idx="8">
                    <c:v>fair</c:v>
                  </c:pt>
                  <c:pt idx="9">
                    <c:v>unfair</c:v>
                  </c:pt>
                  <c:pt idx="10">
                    <c:v>fair</c:v>
                  </c:pt>
                  <c:pt idx="11">
                    <c:v>unfair</c:v>
                  </c:pt>
                  <c:pt idx="12">
                    <c:v>fair</c:v>
                  </c:pt>
                  <c:pt idx="13">
                    <c:v>unfair</c:v>
                  </c:pt>
                  <c:pt idx="14">
                    <c:v>fair</c:v>
                  </c:pt>
                  <c:pt idx="15">
                    <c:v>unfair</c:v>
                  </c:pt>
                  <c:pt idx="16">
                    <c:v>fair</c:v>
                  </c:pt>
                  <c:pt idx="17">
                    <c:v>unfair</c:v>
                  </c:pt>
                  <c:pt idx="18">
                    <c:v>fair</c:v>
                  </c:pt>
                  <c:pt idx="19">
                    <c:v>unfair</c:v>
                  </c:pt>
                  <c:pt idx="20">
                    <c:v>fair</c:v>
                  </c:pt>
                  <c:pt idx="21">
                    <c:v>unfair</c:v>
                  </c:pt>
                  <c:pt idx="22">
                    <c:v>fair</c:v>
                  </c:pt>
                  <c:pt idx="23">
                    <c:v>unfair</c:v>
                  </c:pt>
                  <c:pt idx="24">
                    <c:v>fair</c:v>
                  </c:pt>
                  <c:pt idx="25">
                    <c:v>unfair</c:v>
                  </c:pt>
                  <c:pt idx="26">
                    <c:v>fair</c:v>
                  </c:pt>
                  <c:pt idx="27">
                    <c:v>unfair</c:v>
                  </c:pt>
                  <c:pt idx="28">
                    <c:v>fair</c:v>
                  </c:pt>
                  <c:pt idx="29">
                    <c:v>unfair</c:v>
                  </c:pt>
                </c:lvl>
                <c:lvl>
                  <c:pt idx="0">
                    <c:v>baseline</c:v>
                  </c:pt>
                  <c:pt idx="2">
                    <c:v>empathy</c:v>
                  </c:pt>
                  <c:pt idx="4">
                    <c:v>punish</c:v>
                  </c:pt>
                  <c:pt idx="6">
                    <c:v>baseline</c:v>
                  </c:pt>
                  <c:pt idx="8">
                    <c:v>empathy</c:v>
                  </c:pt>
                  <c:pt idx="10">
                    <c:v>punish</c:v>
                  </c:pt>
                  <c:pt idx="12">
                    <c:v>baseline</c:v>
                  </c:pt>
                  <c:pt idx="14">
                    <c:v>empathy</c:v>
                  </c:pt>
                  <c:pt idx="16">
                    <c:v>punish</c:v>
                  </c:pt>
                  <c:pt idx="18">
                    <c:v>baseline</c:v>
                  </c:pt>
                  <c:pt idx="20">
                    <c:v>empathy</c:v>
                  </c:pt>
                  <c:pt idx="22">
                    <c:v>punish</c:v>
                  </c:pt>
                  <c:pt idx="24">
                    <c:v>baseline</c:v>
                  </c:pt>
                  <c:pt idx="26">
                    <c:v>empathy</c:v>
                  </c:pt>
                  <c:pt idx="28">
                    <c:v>punish</c:v>
                  </c:pt>
                </c:lvl>
                <c:lvl>
                  <c:pt idx="0">
                    <c:v>AttempterHL</c:v>
                  </c:pt>
                  <c:pt idx="6">
                    <c:v>AttempterLL</c:v>
                  </c:pt>
                  <c:pt idx="12">
                    <c:v>control</c:v>
                  </c:pt>
                  <c:pt idx="18">
                    <c:v>depression</c:v>
                  </c:pt>
                  <c:pt idx="24">
                    <c:v>ideator</c:v>
                  </c:pt>
                </c:lvl>
              </c:multiLvlStrCache>
            </c:multiLvlStrRef>
          </c:cat>
          <c:val>
            <c:numRef>
              <c:f>group5_reappraisal!$E$2:$E$31</c:f>
              <c:numCache>
                <c:formatCode>General</c:formatCode>
                <c:ptCount val="30"/>
                <c:pt idx="0">
                  <c:v>0.852941176470588</c:v>
                </c:pt>
                <c:pt idx="1">
                  <c:v>0.565126050420168</c:v>
                </c:pt>
                <c:pt idx="2">
                  <c:v>0.952941176470588</c:v>
                </c:pt>
                <c:pt idx="3">
                  <c:v>0.820728291316527</c:v>
                </c:pt>
                <c:pt idx="4">
                  <c:v>0.576470588235294</c:v>
                </c:pt>
                <c:pt idx="5">
                  <c:v>0.324929971988795</c:v>
                </c:pt>
                <c:pt idx="6">
                  <c:v>0.881012658227848</c:v>
                </c:pt>
                <c:pt idx="7">
                  <c:v>0.570223025919228</c:v>
                </c:pt>
                <c:pt idx="8">
                  <c:v>0.905263157894737</c:v>
                </c:pt>
                <c:pt idx="9">
                  <c:v>0.756892230576441</c:v>
                </c:pt>
                <c:pt idx="10">
                  <c:v>0.694736842105263</c:v>
                </c:pt>
                <c:pt idx="11">
                  <c:v>0.340852130325814</c:v>
                </c:pt>
                <c:pt idx="12">
                  <c:v>0.885416666666667</c:v>
                </c:pt>
                <c:pt idx="13">
                  <c:v>0.60218253968254</c:v>
                </c:pt>
                <c:pt idx="14">
                  <c:v>0.941666666666667</c:v>
                </c:pt>
                <c:pt idx="15">
                  <c:v>0.873015873015873</c:v>
                </c:pt>
                <c:pt idx="16">
                  <c:v>0.683333333333333</c:v>
                </c:pt>
                <c:pt idx="17">
                  <c:v>0.400793650793651</c:v>
                </c:pt>
                <c:pt idx="18">
                  <c:v>0.902173913043478</c:v>
                </c:pt>
                <c:pt idx="19">
                  <c:v>0.68944099378882</c:v>
                </c:pt>
                <c:pt idx="20">
                  <c:v>0.939130434782609</c:v>
                </c:pt>
                <c:pt idx="21">
                  <c:v>0.826086956521739</c:v>
                </c:pt>
                <c:pt idx="22">
                  <c:v>0.721739130434783</c:v>
                </c:pt>
                <c:pt idx="23">
                  <c:v>0.527950310559006</c:v>
                </c:pt>
                <c:pt idx="24">
                  <c:v>0.916883116883117</c:v>
                </c:pt>
                <c:pt idx="25">
                  <c:v>0.631416202844774</c:v>
                </c:pt>
                <c:pt idx="26">
                  <c:v>0.99</c:v>
                </c:pt>
                <c:pt idx="27">
                  <c:v>0.902380952380952</c:v>
                </c:pt>
                <c:pt idx="28">
                  <c:v>0.68</c:v>
                </c:pt>
                <c:pt idx="29">
                  <c:v>0.41428571428571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4314-4BA8-AD01-309C1E0309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46686448"/>
        <c:axId val="-1010957936"/>
      </c:barChart>
      <c:catAx>
        <c:axId val="-10466864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10957936"/>
        <c:crosses val="autoZero"/>
        <c:auto val="1"/>
        <c:lblAlgn val="ctr"/>
        <c:lblOffset val="100"/>
        <c:noMultiLvlLbl val="0"/>
      </c:catAx>
      <c:valAx>
        <c:axId val="-1010957936"/>
        <c:scaling>
          <c:orientation val="minMax"/>
          <c:max val="1.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Acceptan</a:t>
                </a:r>
                <a:r>
                  <a:rPr lang="en-CA" baseline="0"/>
                  <a:t>ce rate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66864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HC</a:t>
            </a:r>
            <a:r>
              <a:rPr lang="zh-CN" altLang="en-US"/>
              <a:t> </a:t>
            </a:r>
            <a:r>
              <a:rPr lang="en-US" altLang="zh-CN"/>
              <a:t>and</a:t>
            </a:r>
            <a:r>
              <a:rPr lang="zh-CN" altLang="en-US"/>
              <a:t> </a:t>
            </a:r>
            <a:r>
              <a:rPr lang="en-US" altLang="zh-CN"/>
              <a:t>player</a:t>
            </a:r>
            <a:r>
              <a:rPr lang="zh-CN" altLang="en-US"/>
              <a:t> </a:t>
            </a:r>
            <a:r>
              <a:rPr lang="en-US" altLang="zh-CN"/>
              <a:t>proposed</a:t>
            </a:r>
            <a:r>
              <a:rPr lang="zh-CN" altLang="en-US" baseline="0"/>
              <a:t> </a:t>
            </a:r>
            <a:r>
              <a:rPr lang="en-US" altLang="zh-CN" baseline="0"/>
              <a:t>amoun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roposedSizeFraming_percent!$L$9</c:f>
              <c:strCache>
                <c:ptCount val="1"/>
                <c:pt idx="0">
                  <c:v>baselin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Framing_percent!$L$10:$L$19</c:f>
              <c:numCache>
                <c:formatCode>General</c:formatCode>
                <c:ptCount val="10"/>
                <c:pt idx="0">
                  <c:v>0.534722222222222</c:v>
                </c:pt>
                <c:pt idx="1">
                  <c:v>0.4375</c:v>
                </c:pt>
                <c:pt idx="2">
                  <c:v>0.65625</c:v>
                </c:pt>
                <c:pt idx="3">
                  <c:v>0.652777777777778</c:v>
                </c:pt>
                <c:pt idx="4">
                  <c:v>0.875</c:v>
                </c:pt>
                <c:pt idx="5">
                  <c:v>0.833333333333333</c:v>
                </c:pt>
                <c:pt idx="7">
                  <c:v>1.0</c:v>
                </c:pt>
                <c:pt idx="8">
                  <c:v>0.95833333333333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AD6-45D7-A7D0-53E72A786109}"/>
            </c:ext>
          </c:extLst>
        </c:ser>
        <c:ser>
          <c:idx val="1"/>
          <c:order val="1"/>
          <c:tx>
            <c:strRef>
              <c:f>proposedSizeFraming_percent!$M$9</c:f>
              <c:strCache>
                <c:ptCount val="1"/>
                <c:pt idx="0">
                  <c:v>empath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Framing_percent!$M$10:$M$19</c:f>
              <c:numCache>
                <c:formatCode>General</c:formatCode>
                <c:ptCount val="10"/>
                <c:pt idx="0">
                  <c:v>0.821428571428571</c:v>
                </c:pt>
                <c:pt idx="1">
                  <c:v>0.916666666666667</c:v>
                </c:pt>
                <c:pt idx="2">
                  <c:v>0.875</c:v>
                </c:pt>
                <c:pt idx="3">
                  <c:v>0.916666666666667</c:v>
                </c:pt>
                <c:pt idx="4">
                  <c:v>0.958333333333333</c:v>
                </c:pt>
                <c:pt idx="5">
                  <c:v>0.902777777777778</c:v>
                </c:pt>
                <c:pt idx="6">
                  <c:v>0.958333333333333</c:v>
                </c:pt>
                <c:pt idx="7">
                  <c:v>0.833333333333333</c:v>
                </c:pt>
                <c:pt idx="9">
                  <c:v>1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AD6-45D7-A7D0-53E72A786109}"/>
            </c:ext>
          </c:extLst>
        </c:ser>
        <c:ser>
          <c:idx val="2"/>
          <c:order val="2"/>
          <c:tx>
            <c:strRef>
              <c:f>proposedSizeFraming_percent!$N$9</c:f>
              <c:strCache>
                <c:ptCount val="1"/>
                <c:pt idx="0">
                  <c:v>punish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Framing_percent!$N$10:$N$19</c:f>
              <c:numCache>
                <c:formatCode>General</c:formatCode>
                <c:ptCount val="10"/>
                <c:pt idx="0">
                  <c:v>0.291666666666667</c:v>
                </c:pt>
                <c:pt idx="1">
                  <c:v>0.326388888888889</c:v>
                </c:pt>
                <c:pt idx="2">
                  <c:v>0.575</c:v>
                </c:pt>
                <c:pt idx="3">
                  <c:v>0.458333333333333</c:v>
                </c:pt>
                <c:pt idx="4">
                  <c:v>0.666666666666667</c:v>
                </c:pt>
                <c:pt idx="5">
                  <c:v>0.625</c:v>
                </c:pt>
                <c:pt idx="7">
                  <c:v>0.666666666666667</c:v>
                </c:pt>
                <c:pt idx="8">
                  <c:v>0.62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BAD6-45D7-A7D0-53E72A7861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12290992"/>
        <c:axId val="-1011205872"/>
      </c:barChart>
      <c:catAx>
        <c:axId val="-10122909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layer</a:t>
                </a:r>
                <a:r>
                  <a:rPr lang="zh-CN" altLang="en-US"/>
                  <a:t> </a:t>
                </a:r>
                <a:r>
                  <a:rPr lang="en-US" altLang="zh-CN"/>
                  <a:t>proposed</a:t>
                </a:r>
                <a:r>
                  <a:rPr lang="zh-CN" altLang="en-US"/>
                  <a:t> </a:t>
                </a:r>
                <a:r>
                  <a:rPr lang="en-US" altLang="zh-CN"/>
                  <a:t>am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11205872"/>
        <c:crosses val="autoZero"/>
        <c:auto val="1"/>
        <c:lblAlgn val="ctr"/>
        <c:lblOffset val="100"/>
        <c:noMultiLvlLbl val="0"/>
      </c:catAx>
      <c:valAx>
        <c:axId val="-1011205872"/>
        <c:scaling>
          <c:orientation val="minMax"/>
          <c:max val="1.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</a:t>
                </a:r>
                <a:r>
                  <a:rPr lang="zh-CN" altLang="en-US" baseline="0"/>
                  <a:t> </a:t>
                </a:r>
                <a:r>
                  <a:rPr lang="en-US" altLang="zh-CN" baseline="0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122909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dirty="0"/>
              <a:t>Baseline</a:t>
            </a:r>
            <a:r>
              <a:rPr lang="en-US" baseline="0" dirty="0"/>
              <a:t> and player proposed amount</a:t>
            </a:r>
            <a:endParaRPr lang="en-US" dirty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roposedSizeByGroup_percent!$L$12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8.0</c:v>
                </c:pt>
                <c:pt idx="7">
                  <c:v>9.0</c:v>
                </c:pt>
              </c:numCache>
            </c:numRef>
          </c:cat>
          <c:val>
            <c:numRef>
              <c:f>proposedSizeByGroup_percent!$L$13:$L$20</c:f>
              <c:numCache>
                <c:formatCode>General</c:formatCode>
                <c:ptCount val="8"/>
                <c:pt idx="0">
                  <c:v>0.46078431372549</c:v>
                </c:pt>
                <c:pt idx="1">
                  <c:v>0.480392156862745</c:v>
                </c:pt>
                <c:pt idx="2">
                  <c:v>0.63235294117647</c:v>
                </c:pt>
                <c:pt idx="3">
                  <c:v>0.686274509803921</c:v>
                </c:pt>
                <c:pt idx="4">
                  <c:v>0.852941176470588</c:v>
                </c:pt>
                <c:pt idx="5">
                  <c:v>0.764705882352941</c:v>
                </c:pt>
                <c:pt idx="6">
                  <c:v>1.0</c:v>
                </c:pt>
                <c:pt idx="7">
                  <c:v>1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B0CC-42D3-A64F-145AEBAB69E5}"/>
            </c:ext>
          </c:extLst>
        </c:ser>
        <c:ser>
          <c:idx val="1"/>
          <c:order val="1"/>
          <c:tx>
            <c:strRef>
              <c:f>proposedSizeByGroup_percent!$M$12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8.0</c:v>
                </c:pt>
                <c:pt idx="7">
                  <c:v>9.0</c:v>
                </c:pt>
              </c:numCache>
            </c:numRef>
          </c:cat>
          <c:val>
            <c:numRef>
              <c:f>proposedSizeByGroup_percent!$M$13:$M$20</c:f>
              <c:numCache>
                <c:formatCode>General</c:formatCode>
                <c:ptCount val="8"/>
                <c:pt idx="0">
                  <c:v>0.552631578947368</c:v>
                </c:pt>
                <c:pt idx="1">
                  <c:v>0.473684210526316</c:v>
                </c:pt>
                <c:pt idx="2">
                  <c:v>0.697368421052631</c:v>
                </c:pt>
                <c:pt idx="3">
                  <c:v>0.631578947368421</c:v>
                </c:pt>
                <c:pt idx="4">
                  <c:v>0.894736842105263</c:v>
                </c:pt>
                <c:pt idx="5">
                  <c:v>0.842105263157895</c:v>
                </c:pt>
                <c:pt idx="6">
                  <c:v>1.0</c:v>
                </c:pt>
                <c:pt idx="7">
                  <c:v>1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B0CC-42D3-A64F-145AEBAB69E5}"/>
            </c:ext>
          </c:extLst>
        </c:ser>
        <c:ser>
          <c:idx val="2"/>
          <c:order val="2"/>
          <c:tx>
            <c:strRef>
              <c:f>proposedSizeByGroup_percent!$N$12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8.0</c:v>
                </c:pt>
                <c:pt idx="7">
                  <c:v>9.0</c:v>
                </c:pt>
              </c:numCache>
            </c:numRef>
          </c:cat>
          <c:val>
            <c:numRef>
              <c:f>proposedSizeByGroup_percent!$N$13:$N$20</c:f>
              <c:numCache>
                <c:formatCode>General</c:formatCode>
                <c:ptCount val="8"/>
                <c:pt idx="0">
                  <c:v>0.534722222222222</c:v>
                </c:pt>
                <c:pt idx="1">
                  <c:v>0.4375</c:v>
                </c:pt>
                <c:pt idx="2">
                  <c:v>0.65625</c:v>
                </c:pt>
                <c:pt idx="3">
                  <c:v>0.652777777777778</c:v>
                </c:pt>
                <c:pt idx="4">
                  <c:v>0.875</c:v>
                </c:pt>
                <c:pt idx="5">
                  <c:v>0.833333333333333</c:v>
                </c:pt>
                <c:pt idx="6">
                  <c:v>1.0</c:v>
                </c:pt>
                <c:pt idx="7">
                  <c:v>0.958333333333333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B0CC-42D3-A64F-145AEBAB69E5}"/>
            </c:ext>
          </c:extLst>
        </c:ser>
        <c:ser>
          <c:idx val="3"/>
          <c:order val="3"/>
          <c:tx>
            <c:strRef>
              <c:f>proposedSizeByGroup_percent!$O$12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8.0</c:v>
                </c:pt>
                <c:pt idx="7">
                  <c:v>9.0</c:v>
                </c:pt>
              </c:numCache>
            </c:numRef>
          </c:cat>
          <c:val>
            <c:numRef>
              <c:f>proposedSizeByGroup_percent!$O$13:$O$20</c:f>
              <c:numCache>
                <c:formatCode>General</c:formatCode>
                <c:ptCount val="8"/>
                <c:pt idx="0">
                  <c:v>0.652173913043478</c:v>
                </c:pt>
                <c:pt idx="1">
                  <c:v>0.608695652173913</c:v>
                </c:pt>
                <c:pt idx="2">
                  <c:v>0.793478260869565</c:v>
                </c:pt>
                <c:pt idx="3">
                  <c:v>0.768115942028985</c:v>
                </c:pt>
                <c:pt idx="4">
                  <c:v>0.923913043478261</c:v>
                </c:pt>
                <c:pt idx="5">
                  <c:v>0.913043478260869</c:v>
                </c:pt>
                <c:pt idx="6">
                  <c:v>0.956521739130435</c:v>
                </c:pt>
                <c:pt idx="7">
                  <c:v>1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B0CC-42D3-A64F-145AEBAB69E5}"/>
            </c:ext>
          </c:extLst>
        </c:ser>
        <c:ser>
          <c:idx val="4"/>
          <c:order val="4"/>
          <c:tx>
            <c:strRef>
              <c:f>proposedSizeByGroup_percent!$P$12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8.0</c:v>
                </c:pt>
                <c:pt idx="7">
                  <c:v>9.0</c:v>
                </c:pt>
              </c:numCache>
            </c:numRef>
          </c:cat>
          <c:val>
            <c:numRef>
              <c:f>proposedSizeByGroup_percent!$P$13:$P$20</c:f>
              <c:numCache>
                <c:formatCode>General</c:formatCode>
                <c:ptCount val="8"/>
                <c:pt idx="0">
                  <c:v>0.508333333333333</c:v>
                </c:pt>
                <c:pt idx="1">
                  <c:v>0.441666666666667</c:v>
                </c:pt>
                <c:pt idx="2">
                  <c:v>0.7</c:v>
                </c:pt>
                <c:pt idx="3">
                  <c:v>0.716666666666667</c:v>
                </c:pt>
                <c:pt idx="4">
                  <c:v>0.9875</c:v>
                </c:pt>
                <c:pt idx="5">
                  <c:v>0.95</c:v>
                </c:pt>
                <c:pt idx="6">
                  <c:v>1.0</c:v>
                </c:pt>
                <c:pt idx="7">
                  <c:v>1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B0CC-42D3-A64F-145AEBAB69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44029168"/>
        <c:axId val="-1044026976"/>
      </c:barChart>
      <c:catAx>
        <c:axId val="-10440291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layer</a:t>
                </a:r>
                <a:r>
                  <a:rPr lang="en-US" altLang="zh-CN" baseline="0"/>
                  <a:t> proposed am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4026976"/>
        <c:crosses val="autoZero"/>
        <c:auto val="1"/>
        <c:lblAlgn val="ctr"/>
        <c:lblOffset val="100"/>
        <c:noMultiLvlLbl val="0"/>
      </c:catAx>
      <c:valAx>
        <c:axId val="-1044026976"/>
        <c:scaling>
          <c:orientation val="minMax"/>
          <c:max val="1.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dirty="0"/>
                  <a:t>ACCEPTANCE</a:t>
                </a:r>
                <a:r>
                  <a:rPr lang="en-US" baseline="0" dirty="0"/>
                  <a:t> RATE</a:t>
                </a:r>
                <a:endParaRPr lang="en-US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40291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Empathy and player</a:t>
            </a:r>
            <a:r>
              <a:rPr lang="en-US" altLang="zh-CN" baseline="0"/>
              <a:t> proposed amount</a:t>
            </a:r>
            <a:r>
              <a:rPr lang="en-US" altLang="zh-CN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roposedSizeByGroup_percent!$M$13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7.0</c:v>
                </c:pt>
                <c:pt idx="7">
                  <c:v>8.0</c:v>
                </c:pt>
                <c:pt idx="8">
                  <c:v>10.0</c:v>
                </c:pt>
              </c:numCache>
            </c:numRef>
          </c:cat>
          <c:val>
            <c:numRef>
              <c:f>proposedSizeByGroup_percent!$M$14:$M$22</c:f>
              <c:numCache>
                <c:formatCode>General</c:formatCode>
                <c:ptCount val="9"/>
                <c:pt idx="0">
                  <c:v>0.789915966386555</c:v>
                </c:pt>
                <c:pt idx="1">
                  <c:v>0.756302521008403</c:v>
                </c:pt>
                <c:pt idx="2">
                  <c:v>0.897058823529412</c:v>
                </c:pt>
                <c:pt idx="3">
                  <c:v>0.882352941176471</c:v>
                </c:pt>
                <c:pt idx="4">
                  <c:v>0.823529411764706</c:v>
                </c:pt>
                <c:pt idx="5">
                  <c:v>0.96078431372549</c:v>
                </c:pt>
                <c:pt idx="6">
                  <c:v>1.0</c:v>
                </c:pt>
                <c:pt idx="7">
                  <c:v>1.0</c:v>
                </c:pt>
                <c:pt idx="8">
                  <c:v>1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FB7C-4940-B44C-3F1F873ADA6E}"/>
            </c:ext>
          </c:extLst>
        </c:ser>
        <c:ser>
          <c:idx val="1"/>
          <c:order val="1"/>
          <c:tx>
            <c:strRef>
              <c:f>proposedSizeByGroup_percent!$N$13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7.0</c:v>
                </c:pt>
                <c:pt idx="7">
                  <c:v>8.0</c:v>
                </c:pt>
                <c:pt idx="8">
                  <c:v>10.0</c:v>
                </c:pt>
              </c:numCache>
            </c:numRef>
          </c:cat>
          <c:val>
            <c:numRef>
              <c:f>proposedSizeByGroup_percent!$N$14:$N$22</c:f>
              <c:numCache>
                <c:formatCode>General</c:formatCode>
                <c:ptCount val="9"/>
                <c:pt idx="0">
                  <c:v>0.684210526315789</c:v>
                </c:pt>
                <c:pt idx="1">
                  <c:v>0.789473684210526</c:v>
                </c:pt>
                <c:pt idx="2">
                  <c:v>0.789473684210526</c:v>
                </c:pt>
                <c:pt idx="3">
                  <c:v>0.789473684210526</c:v>
                </c:pt>
                <c:pt idx="4">
                  <c:v>0.842105263157895</c:v>
                </c:pt>
                <c:pt idx="5">
                  <c:v>0.842105263157895</c:v>
                </c:pt>
                <c:pt idx="6">
                  <c:v>0.894736842105263</c:v>
                </c:pt>
                <c:pt idx="7">
                  <c:v>0.947368421052631</c:v>
                </c:pt>
                <c:pt idx="8">
                  <c:v>0.947368421052631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FB7C-4940-B44C-3F1F873ADA6E}"/>
            </c:ext>
          </c:extLst>
        </c:ser>
        <c:ser>
          <c:idx val="2"/>
          <c:order val="2"/>
          <c:tx>
            <c:strRef>
              <c:f>proposedSizeByGroup_percent!$O$13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7.0</c:v>
                </c:pt>
                <c:pt idx="7">
                  <c:v>8.0</c:v>
                </c:pt>
                <c:pt idx="8">
                  <c:v>10.0</c:v>
                </c:pt>
              </c:numCache>
            </c:numRef>
          </c:cat>
          <c:val>
            <c:numRef>
              <c:f>proposedSizeByGroup_percent!$O$14:$O$22</c:f>
              <c:numCache>
                <c:formatCode>General</c:formatCode>
                <c:ptCount val="9"/>
                <c:pt idx="0">
                  <c:v>0.821428571428571</c:v>
                </c:pt>
                <c:pt idx="1">
                  <c:v>0.916666666666667</c:v>
                </c:pt>
                <c:pt idx="2">
                  <c:v>0.875</c:v>
                </c:pt>
                <c:pt idx="3">
                  <c:v>0.916666666666667</c:v>
                </c:pt>
                <c:pt idx="4">
                  <c:v>0.958333333333333</c:v>
                </c:pt>
                <c:pt idx="5">
                  <c:v>0.902777777777778</c:v>
                </c:pt>
                <c:pt idx="6">
                  <c:v>0.958333333333333</c:v>
                </c:pt>
                <c:pt idx="7">
                  <c:v>0.833333333333333</c:v>
                </c:pt>
                <c:pt idx="8">
                  <c:v>1.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FB7C-4940-B44C-3F1F873ADA6E}"/>
            </c:ext>
          </c:extLst>
        </c:ser>
        <c:ser>
          <c:idx val="3"/>
          <c:order val="3"/>
          <c:tx>
            <c:strRef>
              <c:f>proposedSizeByGroup_percent!$P$13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7.0</c:v>
                </c:pt>
                <c:pt idx="7">
                  <c:v>8.0</c:v>
                </c:pt>
                <c:pt idx="8">
                  <c:v>10.0</c:v>
                </c:pt>
              </c:numCache>
            </c:numRef>
          </c:cat>
          <c:val>
            <c:numRef>
              <c:f>proposedSizeByGroup_percent!$P$14:$P$22</c:f>
              <c:numCache>
                <c:formatCode>General</c:formatCode>
                <c:ptCount val="9"/>
                <c:pt idx="0">
                  <c:v>0.782608695652174</c:v>
                </c:pt>
                <c:pt idx="1">
                  <c:v>0.850931677018634</c:v>
                </c:pt>
                <c:pt idx="2">
                  <c:v>0.83695652173913</c:v>
                </c:pt>
                <c:pt idx="3">
                  <c:v>0.739130434782609</c:v>
                </c:pt>
                <c:pt idx="4">
                  <c:v>0.869565217391304</c:v>
                </c:pt>
                <c:pt idx="5">
                  <c:v>0.942028985507246</c:v>
                </c:pt>
                <c:pt idx="6">
                  <c:v>0.956521739130435</c:v>
                </c:pt>
                <c:pt idx="7">
                  <c:v>0.956521739130435</c:v>
                </c:pt>
                <c:pt idx="8">
                  <c:v>0.91304347826086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FB7C-4940-B44C-3F1F873ADA6E}"/>
            </c:ext>
          </c:extLst>
        </c:ser>
        <c:ser>
          <c:idx val="4"/>
          <c:order val="4"/>
          <c:tx>
            <c:strRef>
              <c:f>proposedSizeByGroup_percent!$Q$13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.0</c:v>
                </c:pt>
                <c:pt idx="1">
                  <c:v>2.0</c:v>
                </c:pt>
                <c:pt idx="2">
                  <c:v>3.0</c:v>
                </c:pt>
                <c:pt idx="3">
                  <c:v>4.0</c:v>
                </c:pt>
                <c:pt idx="4">
                  <c:v>5.0</c:v>
                </c:pt>
                <c:pt idx="5">
                  <c:v>6.0</c:v>
                </c:pt>
                <c:pt idx="6">
                  <c:v>7.0</c:v>
                </c:pt>
                <c:pt idx="7">
                  <c:v>8.0</c:v>
                </c:pt>
                <c:pt idx="8">
                  <c:v>10.0</c:v>
                </c:pt>
              </c:numCache>
            </c:numRef>
          </c:cat>
          <c:val>
            <c:numRef>
              <c:f>proposedSizeByGroup_percent!$Q$14:$Q$22</c:f>
              <c:numCache>
                <c:formatCode>General</c:formatCode>
                <c:ptCount val="9"/>
                <c:pt idx="0">
                  <c:v>0.857142857142857</c:v>
                </c:pt>
                <c:pt idx="1">
                  <c:v>0.907142857142857</c:v>
                </c:pt>
                <c:pt idx="2">
                  <c:v>0.9375</c:v>
                </c:pt>
                <c:pt idx="3">
                  <c:v>0.85</c:v>
                </c:pt>
                <c:pt idx="4">
                  <c:v>1.0</c:v>
                </c:pt>
                <c:pt idx="5">
                  <c:v>1.0</c:v>
                </c:pt>
                <c:pt idx="6">
                  <c:v>1.0</c:v>
                </c:pt>
                <c:pt idx="7">
                  <c:v>1.0</c:v>
                </c:pt>
                <c:pt idx="8">
                  <c:v>0.9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FB7C-4940-B44C-3F1F873ADA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40429840"/>
        <c:axId val="-1040457440"/>
      </c:barChart>
      <c:catAx>
        <c:axId val="-10404298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layer</a:t>
                </a:r>
                <a:r>
                  <a:rPr lang="en-US" altLang="zh-CN" baseline="0"/>
                  <a:t> proposed am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0457440"/>
        <c:crosses val="autoZero"/>
        <c:auto val="1"/>
        <c:lblAlgn val="ctr"/>
        <c:lblOffset val="100"/>
        <c:noMultiLvlLbl val="0"/>
      </c:catAx>
      <c:valAx>
        <c:axId val="-1040457440"/>
        <c:scaling>
          <c:orientation val="minMax"/>
          <c:max val="1.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</a:t>
                </a:r>
                <a:r>
                  <a:rPr lang="zh-CN" altLang="en-US"/>
                  <a:t> </a:t>
                </a:r>
                <a:r>
                  <a:rPr lang="en-US" altLang="zh-CN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0429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unish</a:t>
            </a:r>
            <a:r>
              <a:rPr lang="zh-CN" altLang="en-US"/>
              <a:t> </a:t>
            </a:r>
            <a:r>
              <a:rPr lang="en-US" altLang="zh-CN"/>
              <a:t>and</a:t>
            </a:r>
            <a:r>
              <a:rPr lang="zh-CN" altLang="en-US"/>
              <a:t> </a:t>
            </a:r>
            <a:r>
              <a:rPr lang="en-US" altLang="zh-CN"/>
              <a:t>player</a:t>
            </a:r>
            <a:r>
              <a:rPr lang="zh-CN" altLang="en-US"/>
              <a:t> </a:t>
            </a:r>
            <a:r>
              <a:rPr lang="en-US" altLang="zh-CN"/>
              <a:t>proposed</a:t>
            </a:r>
            <a:r>
              <a:rPr lang="zh-CN" altLang="en-US"/>
              <a:t> </a:t>
            </a:r>
            <a:r>
              <a:rPr lang="en-US" altLang="zh-CN"/>
              <a:t>amount</a:t>
            </a:r>
            <a:r>
              <a:rPr lang="zh-CN" altLang="en-US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roposedSizeByGroup_percent!$M$9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M$10:$M$17</c:f>
              <c:numCache>
                <c:formatCode>General</c:formatCode>
                <c:ptCount val="8"/>
                <c:pt idx="0">
                  <c:v>0.176470588235294</c:v>
                </c:pt>
                <c:pt idx="1">
                  <c:v>0.264705882352941</c:v>
                </c:pt>
                <c:pt idx="2">
                  <c:v>0.4</c:v>
                </c:pt>
                <c:pt idx="3">
                  <c:v>0.482352941176471</c:v>
                </c:pt>
                <c:pt idx="4">
                  <c:v>0.617647058823529</c:v>
                </c:pt>
                <c:pt idx="5">
                  <c:v>0.470588235294118</c:v>
                </c:pt>
                <c:pt idx="6">
                  <c:v>0.588235294117647</c:v>
                </c:pt>
                <c:pt idx="7">
                  <c:v>0.52941176470588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72A3-499D-A0CF-6E1E992A30C7}"/>
            </c:ext>
          </c:extLst>
        </c:ser>
        <c:ser>
          <c:idx val="1"/>
          <c:order val="1"/>
          <c:tx>
            <c:strRef>
              <c:f>proposedSizeByGroup_percent!$N$9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N$10:$N$17</c:f>
              <c:numCache>
                <c:formatCode>General</c:formatCode>
                <c:ptCount val="8"/>
                <c:pt idx="0">
                  <c:v>0.231578947368421</c:v>
                </c:pt>
                <c:pt idx="1">
                  <c:v>0.289473684210526</c:v>
                </c:pt>
                <c:pt idx="2">
                  <c:v>0.452631578947368</c:v>
                </c:pt>
                <c:pt idx="3">
                  <c:v>0.431578947368421</c:v>
                </c:pt>
                <c:pt idx="4">
                  <c:v>0.736842105263158</c:v>
                </c:pt>
                <c:pt idx="5">
                  <c:v>0.473684210526316</c:v>
                </c:pt>
                <c:pt idx="6">
                  <c:v>0.684210526315789</c:v>
                </c:pt>
                <c:pt idx="7">
                  <c:v>0.68421052631578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72A3-499D-A0CF-6E1E992A30C7}"/>
            </c:ext>
          </c:extLst>
        </c:ser>
        <c:ser>
          <c:idx val="2"/>
          <c:order val="2"/>
          <c:tx>
            <c:strRef>
              <c:f>proposedSizeByGroup_percent!$O$9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O$10:$O$17</c:f>
              <c:numCache>
                <c:formatCode>General</c:formatCode>
                <c:ptCount val="8"/>
                <c:pt idx="0">
                  <c:v>0.291666666666667</c:v>
                </c:pt>
                <c:pt idx="1">
                  <c:v>0.326388888888889</c:v>
                </c:pt>
                <c:pt idx="2">
                  <c:v>0.575</c:v>
                </c:pt>
                <c:pt idx="3">
                  <c:v>0.458333333333333</c:v>
                </c:pt>
                <c:pt idx="4">
                  <c:v>0.666666666666667</c:v>
                </c:pt>
                <c:pt idx="5">
                  <c:v>0.625</c:v>
                </c:pt>
                <c:pt idx="6">
                  <c:v>0.666666666666667</c:v>
                </c:pt>
                <c:pt idx="7">
                  <c:v>0.62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72A3-499D-A0CF-6E1E992A30C7}"/>
            </c:ext>
          </c:extLst>
        </c:ser>
        <c:ser>
          <c:idx val="3"/>
          <c:order val="3"/>
          <c:tx>
            <c:strRef>
              <c:f>proposedSizeByGroup_percent!$P$9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P$10:$P$17</c:f>
              <c:numCache>
                <c:formatCode>General</c:formatCode>
                <c:ptCount val="8"/>
                <c:pt idx="0">
                  <c:v>0.460869565217391</c:v>
                </c:pt>
                <c:pt idx="1">
                  <c:v>0.471014492753623</c:v>
                </c:pt>
                <c:pt idx="2">
                  <c:v>0.6</c:v>
                </c:pt>
                <c:pt idx="3">
                  <c:v>0.582608695652174</c:v>
                </c:pt>
                <c:pt idx="4">
                  <c:v>0.760869565217391</c:v>
                </c:pt>
                <c:pt idx="5">
                  <c:v>0.565217391304348</c:v>
                </c:pt>
                <c:pt idx="6">
                  <c:v>0.695652173913043</c:v>
                </c:pt>
                <c:pt idx="7">
                  <c:v>0.86956521739130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3-72A3-499D-A0CF-6E1E992A30C7}"/>
            </c:ext>
          </c:extLst>
        </c:ser>
        <c:ser>
          <c:idx val="4"/>
          <c:order val="4"/>
          <c:tx>
            <c:strRef>
              <c:f>proposedSizeByGroup_percent!$Q$9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Q$10:$Q$17</c:f>
              <c:numCache>
                <c:formatCode>General</c:formatCode>
                <c:ptCount val="8"/>
                <c:pt idx="0">
                  <c:v>0.36</c:v>
                </c:pt>
                <c:pt idx="1">
                  <c:v>0.358333333333333</c:v>
                </c:pt>
                <c:pt idx="2">
                  <c:v>0.48</c:v>
                </c:pt>
                <c:pt idx="3">
                  <c:v>0.51</c:v>
                </c:pt>
                <c:pt idx="4">
                  <c:v>0.675</c:v>
                </c:pt>
                <c:pt idx="5">
                  <c:v>0.5</c:v>
                </c:pt>
                <c:pt idx="6">
                  <c:v>0.8</c:v>
                </c:pt>
                <c:pt idx="7">
                  <c:v>0.55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4-72A3-499D-A0CF-6E1E992A30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44922320"/>
        <c:axId val="-1044918928"/>
      </c:barChart>
      <c:catAx>
        <c:axId val="-104492232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layer</a:t>
                </a:r>
                <a:r>
                  <a:rPr lang="zh-CN" altLang="en-US"/>
                  <a:t> </a:t>
                </a:r>
                <a:r>
                  <a:rPr lang="en-US" altLang="zh-CN"/>
                  <a:t>proposed</a:t>
                </a:r>
                <a:r>
                  <a:rPr lang="zh-CN" altLang="en-US"/>
                  <a:t> </a:t>
                </a:r>
                <a:r>
                  <a:rPr lang="en-US" altLang="zh-CN"/>
                  <a:t>am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4918928"/>
        <c:crosses val="autoZero"/>
        <c:auto val="1"/>
        <c:lblAlgn val="ctr"/>
        <c:lblOffset val="100"/>
        <c:noMultiLvlLbl val="0"/>
      </c:catAx>
      <c:valAx>
        <c:axId val="-1044918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</a:t>
                </a:r>
                <a:r>
                  <a:rPr lang="zh-CN" altLang="en-US"/>
                  <a:t> </a:t>
                </a:r>
                <a:r>
                  <a:rPr lang="en-US" altLang="zh-CN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49223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Baseline</a:t>
            </a:r>
            <a:r>
              <a:rPr lang="en-US" altLang="zh-CN" baseline="0"/>
              <a:t> and fairness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airscoreByGroup_percent!$L$8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L$9:$L$13</c:f>
              <c:numCache>
                <c:formatCode>General</c:formatCode>
                <c:ptCount val="5"/>
                <c:pt idx="0">
                  <c:v>1.0</c:v>
                </c:pt>
                <c:pt idx="1">
                  <c:v>0.901960784313725</c:v>
                </c:pt>
                <c:pt idx="2">
                  <c:v>0.781512605042017</c:v>
                </c:pt>
                <c:pt idx="3">
                  <c:v>0.588235294117647</c:v>
                </c:pt>
                <c:pt idx="4">
                  <c:v>0.302521008403361</c:v>
                </c:pt>
              </c:numCache>
            </c:numRef>
          </c:val>
        </c:ser>
        <c:ser>
          <c:idx val="1"/>
          <c:order val="1"/>
          <c:tx>
            <c:strRef>
              <c:f>fairscoreByGroup_percent!$M$8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M$9:$M$13</c:f>
              <c:numCache>
                <c:formatCode>General</c:formatCode>
                <c:ptCount val="5"/>
                <c:pt idx="0">
                  <c:v>1.0</c:v>
                </c:pt>
                <c:pt idx="1">
                  <c:v>0.947368421052631</c:v>
                </c:pt>
                <c:pt idx="2">
                  <c:v>0.857142857142857</c:v>
                </c:pt>
                <c:pt idx="3">
                  <c:v>0.541353383458647</c:v>
                </c:pt>
                <c:pt idx="4">
                  <c:v>0.37593984962406</c:v>
                </c:pt>
              </c:numCache>
            </c:numRef>
          </c:val>
        </c:ser>
        <c:ser>
          <c:idx val="2"/>
          <c:order val="2"/>
          <c:tx>
            <c:strRef>
              <c:f>fairscoreByGroup_percent!$N$8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N$9:$N$13</c:f>
              <c:numCache>
                <c:formatCode>General</c:formatCode>
                <c:ptCount val="5"/>
                <c:pt idx="0">
                  <c:v>0.979166666666667</c:v>
                </c:pt>
                <c:pt idx="1">
                  <c:v>0.944444444444444</c:v>
                </c:pt>
                <c:pt idx="2">
                  <c:v>0.809523809523809</c:v>
                </c:pt>
                <c:pt idx="3">
                  <c:v>0.553571428571429</c:v>
                </c:pt>
                <c:pt idx="4">
                  <c:v>0.339285714285714</c:v>
                </c:pt>
              </c:numCache>
            </c:numRef>
          </c:val>
        </c:ser>
        <c:ser>
          <c:idx val="3"/>
          <c:order val="3"/>
          <c:tx>
            <c:strRef>
              <c:f>fairscoreByGroup_percent!$O$8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O$9:$O$13</c:f>
              <c:numCache>
                <c:formatCode>General</c:formatCode>
                <c:ptCount val="5"/>
                <c:pt idx="0">
                  <c:v>0.978260869565217</c:v>
                </c:pt>
                <c:pt idx="1">
                  <c:v>0.971014492753623</c:v>
                </c:pt>
                <c:pt idx="2">
                  <c:v>0.869565217391304</c:v>
                </c:pt>
                <c:pt idx="3">
                  <c:v>0.714285714285714</c:v>
                </c:pt>
                <c:pt idx="4">
                  <c:v>0.521739130434783</c:v>
                </c:pt>
              </c:numCache>
            </c:numRef>
          </c:val>
        </c:ser>
        <c:ser>
          <c:idx val="4"/>
          <c:order val="4"/>
          <c:tx>
            <c:strRef>
              <c:f>fairscoreByGroup_percent!$P$8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P$9:$P$13</c:f>
              <c:numCache>
                <c:formatCode>General</c:formatCode>
                <c:ptCount val="5"/>
                <c:pt idx="0">
                  <c:v>1.0</c:v>
                </c:pt>
                <c:pt idx="1">
                  <c:v>0.983333333333333</c:v>
                </c:pt>
                <c:pt idx="2">
                  <c:v>0.935714285714286</c:v>
                </c:pt>
                <c:pt idx="3">
                  <c:v>0.578571428571429</c:v>
                </c:pt>
                <c:pt idx="4">
                  <c:v>0.28571428571428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10717968"/>
        <c:axId val="-1044020816"/>
      </c:barChart>
      <c:catAx>
        <c:axId val="-10107179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dirty="0" smtClean="0"/>
                  <a:t>Player/opponent </a:t>
                </a:r>
                <a:endParaRPr lang="en-US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4020816"/>
        <c:crosses val="autoZero"/>
        <c:auto val="1"/>
        <c:lblAlgn val="ctr"/>
        <c:lblOffset val="100"/>
        <c:noMultiLvlLbl val="0"/>
      </c:catAx>
      <c:valAx>
        <c:axId val="-1044020816"/>
        <c:scaling>
          <c:orientation val="minMax"/>
          <c:max val="1.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 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10717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Empathy</a:t>
            </a:r>
            <a:r>
              <a:rPr lang="zh-CN" altLang="en-US" baseline="0"/>
              <a:t> </a:t>
            </a:r>
            <a:r>
              <a:rPr lang="en-US" altLang="zh-CN" baseline="0"/>
              <a:t>and</a:t>
            </a:r>
            <a:r>
              <a:rPr lang="zh-CN" altLang="en-US" baseline="0"/>
              <a:t> </a:t>
            </a:r>
            <a:r>
              <a:rPr lang="en-US" altLang="zh-CN" baseline="0"/>
              <a:t>fairne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airscoreByGroup_percent!$L$9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L$10:$L$14</c:f>
              <c:numCache>
                <c:formatCode>General</c:formatCode>
                <c:ptCount val="5"/>
                <c:pt idx="0">
                  <c:v>1.0</c:v>
                </c:pt>
                <c:pt idx="1">
                  <c:v>0.92156862745098</c:v>
                </c:pt>
                <c:pt idx="2">
                  <c:v>0.890756302521008</c:v>
                </c:pt>
                <c:pt idx="3">
                  <c:v>0.831932773109244</c:v>
                </c:pt>
                <c:pt idx="4">
                  <c:v>0.739495798319328</c:v>
                </c:pt>
              </c:numCache>
            </c:numRef>
          </c:val>
        </c:ser>
        <c:ser>
          <c:idx val="1"/>
          <c:order val="1"/>
          <c:tx>
            <c:strRef>
              <c:f>fairscoreByGroup_percent!$M$9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M$10:$M$14</c:f>
              <c:numCache>
                <c:formatCode>General</c:formatCode>
                <c:ptCount val="5"/>
                <c:pt idx="0">
                  <c:v>0.947368421052631</c:v>
                </c:pt>
                <c:pt idx="1">
                  <c:v>0.87719298245614</c:v>
                </c:pt>
                <c:pt idx="2">
                  <c:v>0.81203007518797</c:v>
                </c:pt>
                <c:pt idx="3">
                  <c:v>0.766917293233083</c:v>
                </c:pt>
                <c:pt idx="4">
                  <c:v>0.691729323308271</c:v>
                </c:pt>
              </c:numCache>
            </c:numRef>
          </c:val>
        </c:ser>
        <c:ser>
          <c:idx val="2"/>
          <c:order val="2"/>
          <c:tx>
            <c:strRef>
              <c:f>fairscoreByGroup_percent!$N$9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N$10:$N$14</c:f>
              <c:numCache>
                <c:formatCode>General</c:formatCode>
                <c:ptCount val="5"/>
                <c:pt idx="0">
                  <c:v>0.916666666666667</c:v>
                </c:pt>
                <c:pt idx="1">
                  <c:v>0.958333333333333</c:v>
                </c:pt>
                <c:pt idx="2">
                  <c:v>0.94047619047619</c:v>
                </c:pt>
                <c:pt idx="3">
                  <c:v>0.869047619047619</c:v>
                </c:pt>
                <c:pt idx="4">
                  <c:v>0.809523809523809</c:v>
                </c:pt>
              </c:numCache>
            </c:numRef>
          </c:val>
        </c:ser>
        <c:ser>
          <c:idx val="3"/>
          <c:order val="3"/>
          <c:tx>
            <c:strRef>
              <c:f>fairscoreByGroup_percent!$O$9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O$10:$O$14</c:f>
              <c:numCache>
                <c:formatCode>General</c:formatCode>
                <c:ptCount val="5"/>
                <c:pt idx="0">
                  <c:v>0.934782608695652</c:v>
                </c:pt>
                <c:pt idx="1">
                  <c:v>0.942028985507246</c:v>
                </c:pt>
                <c:pt idx="2">
                  <c:v>0.913043478260869</c:v>
                </c:pt>
                <c:pt idx="3">
                  <c:v>0.801242236024845</c:v>
                </c:pt>
                <c:pt idx="4">
                  <c:v>0.763975155279503</c:v>
                </c:pt>
              </c:numCache>
            </c:numRef>
          </c:val>
        </c:ser>
        <c:ser>
          <c:idx val="4"/>
          <c:order val="4"/>
          <c:tx>
            <c:strRef>
              <c:f>fairscoreByGroup_percent!$P$9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P$10:$P$14</c:f>
              <c:numCache>
                <c:formatCode>General</c:formatCode>
                <c:ptCount val="5"/>
                <c:pt idx="0">
                  <c:v>0.975</c:v>
                </c:pt>
                <c:pt idx="1">
                  <c:v>1.0</c:v>
                </c:pt>
                <c:pt idx="2">
                  <c:v>0.992857142857143</c:v>
                </c:pt>
                <c:pt idx="3">
                  <c:v>0.878571428571429</c:v>
                </c:pt>
                <c:pt idx="4">
                  <c:v>0.835714285714286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140388832"/>
        <c:axId val="-1101981840"/>
      </c:barChart>
      <c:catAx>
        <c:axId val="-11403888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altLang="zh-CN" dirty="0" smtClean="0"/>
                  <a:t>Player/opponent</a:t>
                </a:r>
                <a:endParaRPr lang="en-US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101981840"/>
        <c:crosses val="autoZero"/>
        <c:auto val="1"/>
        <c:lblAlgn val="ctr"/>
        <c:lblOffset val="100"/>
        <c:noMultiLvlLbl val="0"/>
      </c:catAx>
      <c:valAx>
        <c:axId val="-1101981840"/>
        <c:scaling>
          <c:orientation val="minMax"/>
          <c:max val="1.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ptance</a:t>
                </a:r>
                <a:r>
                  <a:rPr lang="zh-CN" altLang="en-US"/>
                  <a:t> </a:t>
                </a:r>
                <a:r>
                  <a:rPr lang="en-US" altLang="zh-CN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1403888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unish</a:t>
            </a:r>
            <a:r>
              <a:rPr lang="zh-CN" altLang="en-US"/>
              <a:t> </a:t>
            </a:r>
            <a:r>
              <a:rPr lang="en-CA" altLang="zh-CN"/>
              <a:t>and fairne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airscoreByGroup_percent!$L$13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L$14:$L$18</c:f>
              <c:numCache>
                <c:formatCode>General</c:formatCode>
                <c:ptCount val="5"/>
                <c:pt idx="0">
                  <c:v>0.647058823529412</c:v>
                </c:pt>
                <c:pt idx="1">
                  <c:v>0.529411764705882</c:v>
                </c:pt>
                <c:pt idx="2">
                  <c:v>0.470588235294118</c:v>
                </c:pt>
                <c:pt idx="3">
                  <c:v>0.336134453781513</c:v>
                </c:pt>
                <c:pt idx="4">
                  <c:v>0.168067226890756</c:v>
                </c:pt>
              </c:numCache>
            </c:numRef>
          </c:val>
        </c:ser>
        <c:ser>
          <c:idx val="1"/>
          <c:order val="1"/>
          <c:tx>
            <c:strRef>
              <c:f>fairscoreByGroup_percent!$M$13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M$14:$M$18</c:f>
              <c:numCache>
                <c:formatCode>General</c:formatCode>
                <c:ptCount val="5"/>
                <c:pt idx="0">
                  <c:v>0.789473684210526</c:v>
                </c:pt>
                <c:pt idx="1">
                  <c:v>0.631578947368421</c:v>
                </c:pt>
                <c:pt idx="2">
                  <c:v>0.481203007518797</c:v>
                </c:pt>
                <c:pt idx="3">
                  <c:v>0.308270676691729</c:v>
                </c:pt>
                <c:pt idx="4">
                  <c:v>0.233082706766917</c:v>
                </c:pt>
              </c:numCache>
            </c:numRef>
          </c:val>
        </c:ser>
        <c:ser>
          <c:idx val="2"/>
          <c:order val="2"/>
          <c:tx>
            <c:strRef>
              <c:f>fairscoreByGroup_percent!$N$13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N$14:$N$18</c:f>
              <c:numCache>
                <c:formatCode>General</c:formatCode>
                <c:ptCount val="5"/>
                <c:pt idx="0">
                  <c:v>0.666666666666667</c:v>
                </c:pt>
                <c:pt idx="1">
                  <c:v>0.694444444444444</c:v>
                </c:pt>
                <c:pt idx="2">
                  <c:v>0.529761904761905</c:v>
                </c:pt>
                <c:pt idx="3">
                  <c:v>0.410714285714286</c:v>
                </c:pt>
                <c:pt idx="4">
                  <c:v>0.261904761904762</c:v>
                </c:pt>
              </c:numCache>
            </c:numRef>
          </c:val>
        </c:ser>
        <c:ser>
          <c:idx val="3"/>
          <c:order val="3"/>
          <c:tx>
            <c:strRef>
              <c:f>fairscoreByGroup_percent!$O$13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O$14:$O$18</c:f>
              <c:numCache>
                <c:formatCode>General</c:formatCode>
                <c:ptCount val="5"/>
                <c:pt idx="0">
                  <c:v>0.847826086956522</c:v>
                </c:pt>
                <c:pt idx="1">
                  <c:v>0.63768115942029</c:v>
                </c:pt>
                <c:pt idx="2">
                  <c:v>0.590062111801242</c:v>
                </c:pt>
                <c:pt idx="3">
                  <c:v>0.571428571428571</c:v>
                </c:pt>
                <c:pt idx="4">
                  <c:v>0.422360248447205</c:v>
                </c:pt>
              </c:numCache>
            </c:numRef>
          </c:val>
        </c:ser>
        <c:ser>
          <c:idx val="4"/>
          <c:order val="4"/>
          <c:tx>
            <c:strRef>
              <c:f>fairscoreByGroup_percent!$P$13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P$14:$P$18</c:f>
              <c:numCache>
                <c:formatCode>General</c:formatCode>
                <c:ptCount val="5"/>
                <c:pt idx="0">
                  <c:v>0.65</c:v>
                </c:pt>
                <c:pt idx="1">
                  <c:v>0.7</c:v>
                </c:pt>
                <c:pt idx="2">
                  <c:v>0.528571428571429</c:v>
                </c:pt>
                <c:pt idx="3">
                  <c:v>0.357142857142857</c:v>
                </c:pt>
                <c:pt idx="4">
                  <c:v>0.357142857142857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43076128"/>
        <c:axId val="-1043074000"/>
      </c:barChart>
      <c:catAx>
        <c:axId val="-10430761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altLang="zh-CN" dirty="0" smtClean="0"/>
                  <a:t>Player/opponent</a:t>
                </a:r>
                <a:endParaRPr lang="en-US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3074000"/>
        <c:crosses val="autoZero"/>
        <c:auto val="1"/>
        <c:lblAlgn val="ctr"/>
        <c:lblOffset val="100"/>
        <c:noMultiLvlLbl val="0"/>
      </c:catAx>
      <c:valAx>
        <c:axId val="-1043074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ptance</a:t>
                </a:r>
                <a:r>
                  <a:rPr lang="zh-CN" altLang="en-US" baseline="0"/>
                  <a:t> </a:t>
                </a:r>
                <a:r>
                  <a:rPr lang="en-US" altLang="zh-CN" baseline="0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3076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HC</a:t>
            </a:r>
            <a:r>
              <a:rPr lang="zh-CN" altLang="en-US"/>
              <a:t> </a:t>
            </a:r>
            <a:r>
              <a:rPr lang="en-US" altLang="zh-CN"/>
              <a:t>and</a:t>
            </a:r>
            <a:r>
              <a:rPr lang="zh-CN" altLang="en-US"/>
              <a:t> </a:t>
            </a:r>
            <a:r>
              <a:rPr lang="en-US" altLang="zh-CN"/>
              <a:t>fairne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airscoreFraming_percent!$L$4</c:f>
              <c:strCache>
                <c:ptCount val="1"/>
                <c:pt idx="0">
                  <c:v>baselin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Framing_percent!$J$5:$J$9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Framing_percent!$L$5:$L$9</c:f>
              <c:numCache>
                <c:formatCode>General</c:formatCode>
                <c:ptCount val="5"/>
                <c:pt idx="0">
                  <c:v>0.979166666666667</c:v>
                </c:pt>
                <c:pt idx="1">
                  <c:v>0.944444444444444</c:v>
                </c:pt>
                <c:pt idx="2">
                  <c:v>0.809523809523809</c:v>
                </c:pt>
                <c:pt idx="3">
                  <c:v>0.553571428571429</c:v>
                </c:pt>
                <c:pt idx="4">
                  <c:v>0.339285714285714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6273-4F9C-AE9C-A8636BC19369}"/>
            </c:ext>
          </c:extLst>
        </c:ser>
        <c:ser>
          <c:idx val="1"/>
          <c:order val="1"/>
          <c:tx>
            <c:strRef>
              <c:f>fairscoreFraming_percent!$M$4</c:f>
              <c:strCache>
                <c:ptCount val="1"/>
                <c:pt idx="0">
                  <c:v>empath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Framing_percent!$J$5:$J$9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Framing_percent!$M$5:$M$9</c:f>
              <c:numCache>
                <c:formatCode>General</c:formatCode>
                <c:ptCount val="5"/>
                <c:pt idx="0">
                  <c:v>0.916666666666667</c:v>
                </c:pt>
                <c:pt idx="1">
                  <c:v>0.958333333333333</c:v>
                </c:pt>
                <c:pt idx="2">
                  <c:v>0.94047619047619</c:v>
                </c:pt>
                <c:pt idx="3">
                  <c:v>0.869047619047619</c:v>
                </c:pt>
                <c:pt idx="4">
                  <c:v>0.809523809523809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6273-4F9C-AE9C-A8636BC19369}"/>
            </c:ext>
          </c:extLst>
        </c:ser>
        <c:ser>
          <c:idx val="2"/>
          <c:order val="2"/>
          <c:tx>
            <c:strRef>
              <c:f>fairscoreFraming_percent!$N$4</c:f>
              <c:strCache>
                <c:ptCount val="1"/>
                <c:pt idx="0">
                  <c:v>punish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Framing_percent!$J$5:$J$9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Framing_percent!$N$5:$N$9</c:f>
              <c:numCache>
                <c:formatCode>General</c:formatCode>
                <c:ptCount val="5"/>
                <c:pt idx="0">
                  <c:v>0.666666666666667</c:v>
                </c:pt>
                <c:pt idx="1">
                  <c:v>0.694444444444444</c:v>
                </c:pt>
                <c:pt idx="2">
                  <c:v>0.529761904761905</c:v>
                </c:pt>
                <c:pt idx="3">
                  <c:v>0.410714285714286</c:v>
                </c:pt>
                <c:pt idx="4">
                  <c:v>0.261904761904762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2-6273-4F9C-AE9C-A8636BC193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44798880"/>
        <c:axId val="-1044794976"/>
      </c:barChart>
      <c:catAx>
        <c:axId val="-10447988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000" b="0" i="0" baseline="0">
                    <a:effectLst/>
                  </a:rPr>
                  <a:t>Player/opponent</a:t>
                </a:r>
                <a:endParaRPr lang="en-CA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4794976"/>
        <c:crosses val="autoZero"/>
        <c:auto val="1"/>
        <c:lblAlgn val="ctr"/>
        <c:lblOffset val="100"/>
        <c:noMultiLvlLbl val="0"/>
      </c:catAx>
      <c:valAx>
        <c:axId val="-1044794976"/>
        <c:scaling>
          <c:orientation val="minMax"/>
          <c:max val="1.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</a:t>
                </a:r>
                <a:r>
                  <a:rPr lang="zh-CN" altLang="en-US"/>
                  <a:t> </a:t>
                </a:r>
                <a:r>
                  <a:rPr lang="en-US" altLang="zh-CN"/>
                  <a:t>rate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0.0361111111111111"/>
              <c:y val="0.31669327792359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47988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HC</a:t>
            </a:r>
            <a:r>
              <a:rPr lang="zh-CN" altLang="en-US"/>
              <a:t> </a:t>
            </a:r>
            <a:r>
              <a:rPr lang="en-US" altLang="zh-CN"/>
              <a:t>and</a:t>
            </a:r>
            <a:r>
              <a:rPr lang="zh-CN" altLang="en-US"/>
              <a:t> </a:t>
            </a:r>
            <a:r>
              <a:rPr lang="en-US" altLang="zh-CN"/>
              <a:t>fairne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airFraming_percent!$E$14</c:f>
              <c:strCache>
                <c:ptCount val="1"/>
                <c:pt idx="0">
                  <c:v>baselin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Framing_percent!$F$13:$G$13</c:f>
              <c:strCache>
                <c:ptCount val="2"/>
                <c:pt idx="0">
                  <c:v>fair</c:v>
                </c:pt>
                <c:pt idx="1">
                  <c:v>unfair</c:v>
                </c:pt>
              </c:strCache>
            </c:strRef>
          </c:cat>
          <c:val>
            <c:numRef>
              <c:f>fairFraming_percent!$F$14:$G$14</c:f>
              <c:numCache>
                <c:formatCode>General</c:formatCode>
                <c:ptCount val="2"/>
                <c:pt idx="0">
                  <c:v>0.958333333333333</c:v>
                </c:pt>
                <c:pt idx="1">
                  <c:v>0.567460317460317</c:v>
                </c:pt>
              </c:numCache>
            </c:numRef>
          </c:val>
        </c:ser>
        <c:ser>
          <c:idx val="1"/>
          <c:order val="1"/>
          <c:tx>
            <c:strRef>
              <c:f>fairFraming_percent!$E$15</c:f>
              <c:strCache>
                <c:ptCount val="1"/>
                <c:pt idx="0">
                  <c:v>empath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Framing_percent!$F$13:$G$13</c:f>
              <c:strCache>
                <c:ptCount val="2"/>
                <c:pt idx="0">
                  <c:v>fair</c:v>
                </c:pt>
                <c:pt idx="1">
                  <c:v>unfair</c:v>
                </c:pt>
              </c:strCache>
            </c:strRef>
          </c:cat>
          <c:val>
            <c:numRef>
              <c:f>fairFraming_percent!$F$15:$G$15</c:f>
              <c:numCache>
                <c:formatCode>General</c:formatCode>
                <c:ptCount val="2"/>
                <c:pt idx="0">
                  <c:v>0.941666666666667</c:v>
                </c:pt>
                <c:pt idx="1">
                  <c:v>0.873015873015873</c:v>
                </c:pt>
              </c:numCache>
            </c:numRef>
          </c:val>
        </c:ser>
        <c:ser>
          <c:idx val="2"/>
          <c:order val="2"/>
          <c:tx>
            <c:strRef>
              <c:f>fairFraming_percent!$E$16</c:f>
              <c:strCache>
                <c:ptCount val="1"/>
                <c:pt idx="0">
                  <c:v>punish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Framing_percent!$F$13:$G$13</c:f>
              <c:strCache>
                <c:ptCount val="2"/>
                <c:pt idx="0">
                  <c:v>fair</c:v>
                </c:pt>
                <c:pt idx="1">
                  <c:v>unfair</c:v>
                </c:pt>
              </c:strCache>
            </c:strRef>
          </c:cat>
          <c:val>
            <c:numRef>
              <c:f>fairFraming_percent!$F$16:$G$16</c:f>
              <c:numCache>
                <c:formatCode>General</c:formatCode>
                <c:ptCount val="2"/>
                <c:pt idx="0">
                  <c:v>0.683333333333333</c:v>
                </c:pt>
                <c:pt idx="1">
                  <c:v>0.40079365079365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44746528"/>
        <c:axId val="-1044743696"/>
      </c:barChart>
      <c:catAx>
        <c:axId val="-10447465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4743696"/>
        <c:crosses val="autoZero"/>
        <c:auto val="1"/>
        <c:lblAlgn val="ctr"/>
        <c:lblOffset val="100"/>
        <c:noMultiLvlLbl val="0"/>
      </c:catAx>
      <c:valAx>
        <c:axId val="-1044743696"/>
        <c:scaling>
          <c:orientation val="minMax"/>
          <c:max val="1.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 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47465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9426</cdr:x>
      <cdr:y>0.3641</cdr:y>
    </cdr:from>
    <cdr:to>
      <cdr:x>0.97762</cdr:x>
      <cdr:y>0.3641</cdr:y>
    </cdr:to>
    <cdr:cxnSp macro="">
      <cdr:nvCxnSpPr>
        <cdr:cNvPr id="3" name="Straight Connector 2"/>
        <cdr:cNvCxnSpPr/>
      </cdr:nvCxnSpPr>
      <cdr:spPr>
        <a:xfrm xmlns:a="http://schemas.openxmlformats.org/drawingml/2006/main" flipV="1">
          <a:off x="623455" y="914400"/>
          <a:ext cx="5842659" cy="1"/>
        </a:xfrm>
        <a:prstGeom xmlns:a="http://schemas.openxmlformats.org/drawingml/2006/main" prst="line">
          <a:avLst/>
        </a:prstGeom>
        <a:ln xmlns:a="http://schemas.openxmlformats.org/drawingml/2006/main" w="952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5</Pages>
  <Words>86</Words>
  <Characters>496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</dc:creator>
  <cp:keywords/>
  <dc:description/>
  <cp:lastModifiedBy>ke zhang</cp:lastModifiedBy>
  <cp:revision>40</cp:revision>
  <dcterms:created xsi:type="dcterms:W3CDTF">2017-10-20T17:02:00Z</dcterms:created>
  <dcterms:modified xsi:type="dcterms:W3CDTF">2017-10-31T05:33:00Z</dcterms:modified>
</cp:coreProperties>
</file>